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Jenis Artikel"/>
        <w:tag w:val="Jenis Artikel"/>
        <w:id w:val="-1059396596"/>
        <w:lock w:val="sdtLocked"/>
        <w:placeholder>
          <w:docPart w:val="9A7247217ACE41B693A6674BF823FCE4"/>
        </w:placeholder>
        <w:showingPlcHdr/>
        <w:dropDownList>
          <w:listItem w:value="Choose an item."/>
          <w:listItem w:displayText="Artikel Penelitian" w:value="Artikel Penelitian"/>
          <w:listItem w:displayText="Studi Pustaka" w:value="Studi Pustaka"/>
          <w:listItem w:displayText="Laporan Kasus" w:value="Laporan Kasus"/>
          <w:listItem w:displayText="Tinjauan Sistematis" w:value="Tinjauan Sistematis"/>
        </w:dropDownList>
      </w:sdtPr>
      <w:sdtContent>
        <w:p w14:paraId="78B1239F" w14:textId="2380035D" w:rsidR="00610BE6" w:rsidRPr="00610BE6" w:rsidRDefault="002940A5" w:rsidP="00B61832">
          <w:pPr>
            <w:pStyle w:val="JenisArtikel"/>
            <w:ind w:right="-710"/>
          </w:pPr>
          <w:r w:rsidRPr="002940A5">
            <w:rPr>
              <w:rStyle w:val="PlaceholderText"/>
            </w:rPr>
            <w:t>Pilih jenis artikel yang sesuai</w:t>
          </w:r>
        </w:p>
      </w:sdtContent>
    </w:sdt>
    <w:p w14:paraId="47F48B8E" w14:textId="77777777" w:rsidR="00610BE6" w:rsidRPr="00610BE6" w:rsidRDefault="00610BE6" w:rsidP="00E225A1">
      <w:pPr>
        <w:pStyle w:val="Judul"/>
        <w:rPr>
          <w:sz w:val="18"/>
          <w:szCs w:val="18"/>
        </w:rPr>
      </w:pPr>
    </w:p>
    <w:sdt>
      <w:sdtPr>
        <w:rPr>
          <w:rStyle w:val="JudulChar"/>
        </w:rPr>
        <w:alias w:val="Judul Artikel"/>
        <w:tag w:val="Judul Artikel"/>
        <w:id w:val="1983569752"/>
        <w:lock w:val="sdtLocked"/>
        <w:placeholder>
          <w:docPart w:val="2176D8A0E2F34A1DB6A3F4BA9054A6A0"/>
        </w:placeholder>
        <w:showingPlcHdr/>
      </w:sdtPr>
      <w:sdtContent>
        <w:p w14:paraId="434AB42B" w14:textId="2F45173F" w:rsidR="00730C21" w:rsidRPr="00D4552D" w:rsidRDefault="00C00DEC" w:rsidP="00E225A1">
          <w:pPr>
            <w:pStyle w:val="Judul"/>
          </w:pPr>
          <w:r w:rsidRPr="00C00DEC">
            <w:rPr>
              <w:rStyle w:val="PlaceholderText"/>
            </w:rPr>
            <w:t>JUDUL MAKSIMAL TERDIRI DARI 15 KATA. SEMUA HURUF DITULIS DENGAN HURUF KAPITAL. AKHIR JUDUL TIDAK PERLU DIBERIKAN TANDA TITIK [.]</w:t>
          </w:r>
        </w:p>
      </w:sdtContent>
    </w:sdt>
    <w:p w14:paraId="23EEB9E1" w14:textId="77777777" w:rsidR="00FB5E58" w:rsidRPr="00D4552D" w:rsidRDefault="00FB5E58" w:rsidP="00FB5E58">
      <w:pPr>
        <w:spacing w:after="0" w:line="276" w:lineRule="auto"/>
        <w:jc w:val="center"/>
        <w:rPr>
          <w:rFonts w:cs="Times New Roman"/>
          <w:b/>
          <w:bCs/>
        </w:rPr>
      </w:pPr>
    </w:p>
    <w:sdt>
      <w:sdtPr>
        <w:rPr>
          <w:rStyle w:val="PenulisChar"/>
        </w:rPr>
        <w:alias w:val="Penulis"/>
        <w:tag w:val="Penulis"/>
        <w:id w:val="-79840115"/>
        <w:lock w:val="sdtLocked"/>
        <w:placeholder>
          <w:docPart w:val="4A7191DE0DB448548D6D656F566877DB"/>
        </w:placeholder>
        <w:showingPlcHdr/>
      </w:sdtPr>
      <w:sdtEndPr>
        <w:rPr>
          <w:rStyle w:val="DefaultParagraphFont"/>
          <w:rFonts w:cstheme="minorBidi"/>
          <w:szCs w:val="22"/>
          <w:vertAlign w:val="superscript"/>
        </w:rPr>
      </w:sdtEndPr>
      <w:sdtContent>
        <w:p w14:paraId="185DA191" w14:textId="178E17D9" w:rsidR="00FB5E58" w:rsidRPr="00D4552D" w:rsidRDefault="00C00DEC" w:rsidP="00FB5E58">
          <w:pPr>
            <w:spacing w:after="0" w:line="276" w:lineRule="auto"/>
            <w:jc w:val="center"/>
            <w:rPr>
              <w:rFonts w:cs="Times New Roman"/>
              <w:szCs w:val="24"/>
            </w:rPr>
          </w:pPr>
          <w:r w:rsidRPr="00C00DEC">
            <w:rPr>
              <w:rStyle w:val="PlaceholderText"/>
            </w:rPr>
            <w:t>Antara nama penulis dipisahkan oleh tanda koma [,]. Nomor urut afiliasi diberikan dengan format superscript di akhir setiap nama penulis (jika terdapat penulis yang berbeda afiliasi)</w:t>
          </w:r>
          <w:r>
            <w:rPr>
              <w:rStyle w:val="PlaceholderText"/>
            </w:rPr>
            <w:t xml:space="preserve"> seperti berikut: [</w:t>
          </w:r>
          <w:r w:rsidR="0006094C">
            <w:rPr>
              <w:rStyle w:val="PlaceholderText"/>
            </w:rPr>
            <w:t>John Doe</w:t>
          </w:r>
          <w:r w:rsidR="0006094C">
            <w:rPr>
              <w:rStyle w:val="PlaceholderText"/>
              <w:vertAlign w:val="superscript"/>
            </w:rPr>
            <w:t>1</w:t>
          </w:r>
          <w:r w:rsidR="00014A55">
            <w:rPr>
              <w:rStyle w:val="PlaceholderText"/>
              <w:vertAlign w:val="superscript"/>
            </w:rPr>
            <w:t>*</w:t>
          </w:r>
          <w:r w:rsidR="0006094C">
            <w:rPr>
              <w:rStyle w:val="PlaceholderText"/>
            </w:rPr>
            <w:t>, Jane Doe</w:t>
          </w:r>
          <w:r w:rsidR="0006094C">
            <w:rPr>
              <w:rStyle w:val="PlaceholderText"/>
              <w:vertAlign w:val="superscript"/>
            </w:rPr>
            <w:t>2</w:t>
          </w:r>
          <w:r w:rsidR="0006094C">
            <w:rPr>
              <w:rStyle w:val="PlaceholderText"/>
            </w:rPr>
            <w:t>]</w:t>
          </w:r>
          <w:r w:rsidRPr="00C00DEC">
            <w:rPr>
              <w:rStyle w:val="PlaceholderText"/>
            </w:rPr>
            <w:t xml:space="preserve">. </w:t>
          </w:r>
          <w:r w:rsidR="00014A55">
            <w:rPr>
              <w:rStyle w:val="PlaceholderText"/>
            </w:rPr>
            <w:t>Pemberian tanda bintang [</w:t>
          </w:r>
          <w:r w:rsidR="00014A55">
            <w:rPr>
              <w:rStyle w:val="PlaceholderText"/>
              <w:vertAlign w:val="superscript"/>
            </w:rPr>
            <w:t>*</w:t>
          </w:r>
          <w:r w:rsidR="00014A55">
            <w:rPr>
              <w:rStyle w:val="PlaceholderText"/>
            </w:rPr>
            <w:t xml:space="preserve">] di akhir nomor urut afiliasi untuk penulis korespondensi. </w:t>
          </w:r>
          <w:r w:rsidRPr="00C00DEC">
            <w:rPr>
              <w:rStyle w:val="PlaceholderText"/>
            </w:rPr>
            <w:t>Akhir nama penulis tidak perlu diberikan tanda titik [.]</w:t>
          </w:r>
          <w:r w:rsidR="00870C49">
            <w:rPr>
              <w:rStyle w:val="PlaceholderText"/>
            </w:rPr>
            <w:t xml:space="preserve"> Font Times New Roman ukuran 12</w:t>
          </w:r>
        </w:p>
      </w:sdtContent>
    </w:sdt>
    <w:p w14:paraId="63641E3F" w14:textId="77777777" w:rsidR="009B541A" w:rsidRDefault="009B541A" w:rsidP="00E225A1">
      <w:pPr>
        <w:pStyle w:val="Afiliasi"/>
      </w:pPr>
      <w:bookmarkStart w:id="0" w:name="_Hlk21591684"/>
    </w:p>
    <w:sdt>
      <w:sdtPr>
        <w:rPr>
          <w:rStyle w:val="AfiliasiChar"/>
        </w:rPr>
        <w:alias w:val="Afiliasi"/>
        <w:tag w:val="Afiliasi"/>
        <w:id w:val="789245029"/>
        <w:lock w:val="sdtLocked"/>
        <w:placeholder>
          <w:docPart w:val="70DD0F96124B42EF8BA1087972251F00"/>
        </w:placeholder>
        <w:showingPlcHdr/>
      </w:sdtPr>
      <w:sdtContent>
        <w:p w14:paraId="5B0BED53" w14:textId="7322B2AB" w:rsidR="00FB5E58" w:rsidRPr="00D4552D" w:rsidRDefault="00C00DEC" w:rsidP="00E225A1">
          <w:pPr>
            <w:pStyle w:val="Afiliasi"/>
          </w:pPr>
          <w:r w:rsidRPr="00C00DEC">
            <w:rPr>
              <w:rStyle w:val="PlaceholderText"/>
            </w:rPr>
            <w:t>Afiliasi penulis ditulis berurutan sesuai dengan urutan nomor afiliasi pada nama penulis. Nomor urut afiliasi dituliskan di awal setiap afiliasi. Afiliasi penulis ditulis dengan format: [</w:t>
          </w:r>
          <w:r w:rsidRPr="00014A55">
            <w:rPr>
              <w:rStyle w:val="PlaceholderText"/>
              <w:vertAlign w:val="superscript"/>
            </w:rPr>
            <w:t>1</w:t>
          </w:r>
          <w:r w:rsidRPr="00C00DEC">
            <w:rPr>
              <w:rStyle w:val="PlaceholderText"/>
            </w:rPr>
            <w:t>Departemen …… Fakultas …… Universitas …… Kota …… Provinsi ……… Indonesia] tanpa tanda koma [,] dan tidak diakhiri dengan tanda titik [.]. Afiliasi selanjutnya diletakkan pada baris setelahnya</w:t>
          </w:r>
          <w:r w:rsidR="00870C49">
            <w:rPr>
              <w:rStyle w:val="PlaceholderText"/>
            </w:rPr>
            <w:t>. Font Times New Roman ukuran 10</w:t>
          </w:r>
        </w:p>
      </w:sdtContent>
    </w:sdt>
    <w:bookmarkEnd w:id="0"/>
    <w:p w14:paraId="5EA03867" w14:textId="77777777" w:rsidR="006C5686" w:rsidRDefault="006C5686" w:rsidP="00E225A1">
      <w:pPr>
        <w:pStyle w:val="Korespondensi"/>
      </w:pPr>
    </w:p>
    <w:p w14:paraId="739C6516" w14:textId="7A31DDA5" w:rsidR="00FB5E58" w:rsidRPr="00D4552D" w:rsidRDefault="00000000" w:rsidP="00E225A1">
      <w:pPr>
        <w:pStyle w:val="Korespondensi"/>
      </w:pPr>
      <w:sdt>
        <w:sdtPr>
          <w:rPr>
            <w:b/>
            <w:bCs/>
            <w:vertAlign w:val="superscript"/>
          </w:rPr>
          <w:id w:val="-27959264"/>
          <w:lock w:val="sdtContentLocked"/>
          <w:placeholder>
            <w:docPart w:val="DefaultPlaceholder_-1854013440"/>
          </w:placeholder>
        </w:sdtPr>
        <w:sdtEndPr>
          <w:rPr>
            <w:b w:val="0"/>
            <w:bCs w:val="0"/>
            <w:vertAlign w:val="baseline"/>
          </w:rPr>
        </w:sdtEndPr>
        <w:sdtContent>
          <w:r w:rsidR="00014A55">
            <w:rPr>
              <w:b/>
              <w:bCs/>
              <w:vertAlign w:val="superscript"/>
            </w:rPr>
            <w:t>*</w:t>
          </w:r>
          <w:r w:rsidR="00FB5E58" w:rsidRPr="006C5686">
            <w:rPr>
              <w:b/>
              <w:bCs/>
            </w:rPr>
            <w:t>Korespondensi</w:t>
          </w:r>
          <w:r w:rsidR="00FB5E58" w:rsidRPr="00D4552D">
            <w:t xml:space="preserve"> </w:t>
          </w:r>
          <w:r w:rsidR="006C5686">
            <w:t>:</w:t>
          </w:r>
        </w:sdtContent>
      </w:sdt>
      <w:r w:rsidR="006C5686">
        <w:t xml:space="preserve"> </w:t>
      </w:r>
      <w:sdt>
        <w:sdtPr>
          <w:rPr>
            <w:rStyle w:val="KorespondensiChar"/>
          </w:rPr>
          <w:alias w:val="Korespondensi"/>
          <w:tag w:val="Korespondensi"/>
          <w:id w:val="-1544825892"/>
          <w:lock w:val="sdtLocked"/>
          <w:placeholder>
            <w:docPart w:val="9D359B5ABA27453FB0CBAC47BB0DAE1F"/>
          </w:placeholder>
          <w:showingPlcHdr/>
        </w:sdtPr>
        <w:sdtContent>
          <w:r w:rsidR="00C00DEC" w:rsidRPr="00C00DEC">
            <w:rPr>
              <w:rStyle w:val="PlaceholderText"/>
            </w:rPr>
            <w:t>Korespondensi ditulis dengan format: [Alamat email. Nomor HP aktif yang dapat dihubungi]. Tidak diakhiri dengan tanda titik [.]</w:t>
          </w:r>
          <w:r w:rsidR="00870C49">
            <w:rPr>
              <w:rStyle w:val="PlaceholderText"/>
            </w:rPr>
            <w:t xml:space="preserve"> Font Times New Roman ukuran 10</w:t>
          </w:r>
        </w:sdtContent>
      </w:sdt>
    </w:p>
    <w:p w14:paraId="7647D3AD" w14:textId="77777777" w:rsidR="00FB5E58" w:rsidRPr="00D4552D" w:rsidRDefault="00FB5E58" w:rsidP="00FB5E58">
      <w:pPr>
        <w:spacing w:after="0" w:line="276" w:lineRule="auto"/>
        <w:rPr>
          <w:rFonts w:cs="Times New Roman"/>
          <w:b/>
          <w:bCs/>
          <w:szCs w:val="24"/>
        </w:rPr>
      </w:pPr>
    </w:p>
    <w:sdt>
      <w:sdtPr>
        <w:rPr>
          <w:rFonts w:cs="Times New Roman"/>
          <w:b/>
          <w:bCs/>
          <w:szCs w:val="24"/>
        </w:rPr>
        <w:id w:val="-1653202138"/>
        <w:lock w:val="sdtContentLocked"/>
        <w:placeholder>
          <w:docPart w:val="DefaultPlaceholder_-1854013440"/>
        </w:placeholder>
      </w:sdtPr>
      <w:sdtContent>
        <w:p w14:paraId="3C9099E5" w14:textId="25F54DF0" w:rsidR="00FB5E58" w:rsidRPr="00D4552D" w:rsidRDefault="00FB5E58" w:rsidP="00FB5E58">
          <w:pPr>
            <w:spacing w:after="0" w:line="276" w:lineRule="auto"/>
            <w:rPr>
              <w:rFonts w:cs="Times New Roman"/>
              <w:b/>
              <w:bCs/>
              <w:szCs w:val="24"/>
            </w:rPr>
          </w:pPr>
          <w:r w:rsidRPr="00D4552D">
            <w:rPr>
              <w:rFonts w:cs="Times New Roman"/>
              <w:b/>
              <w:bCs/>
              <w:szCs w:val="24"/>
            </w:rPr>
            <w:t>Abstrak</w:t>
          </w:r>
        </w:p>
      </w:sdtContent>
    </w:sdt>
    <w:p w14:paraId="70D0876C" w14:textId="52BE6EA1" w:rsidR="00FB5E58" w:rsidRDefault="00C05F98" w:rsidP="00C05F98">
      <w:pPr>
        <w:pStyle w:val="Abstrak"/>
      </w:pPr>
      <w:r w:rsidRPr="00C05F98">
        <w:t xml:space="preserve">Jumlah kata maksimal </w:t>
      </w:r>
      <w:r w:rsidR="008B4607">
        <w:t>30</w:t>
      </w:r>
      <w:r w:rsidRPr="00C05F98">
        <w:t xml:space="preserve">0 kata. Abstrak Artikel Penelitian memuat tujuan penelitian, metode penelitian, hasil, dan kesimpulan. Abstrak Studi Pustaka memuat pendahuluan, rangkuman pembahasan, dan rencana tindak lanjutnya. Abstrak Laporan Kasus memuat pendahuluan, laporan kasus, dan pembahasan. Abstrak tidak dibuat terstruktur. </w:t>
      </w:r>
      <w:r w:rsidR="006B728F" w:rsidRPr="00C05F98">
        <w:t xml:space="preserve">Penulisan diketik dengan </w:t>
      </w:r>
      <w:r w:rsidR="00870C49">
        <w:t>font Times New Roman ukuran 12, spasi 1,15.</w:t>
      </w:r>
      <w:r w:rsidR="006B728F">
        <w:t xml:space="preserve"> </w:t>
      </w:r>
      <w:r w:rsidRPr="00C05F98">
        <w:t xml:space="preserve">Kata Bahasa Inggris </w:t>
      </w:r>
      <w:r w:rsidR="006B728F">
        <w:t xml:space="preserve">atau latin </w:t>
      </w:r>
      <w:r w:rsidRPr="00C05F98">
        <w:t>ditulis dalam format miring (</w:t>
      </w:r>
      <w:r w:rsidRPr="00C05F98">
        <w:rPr>
          <w:i/>
          <w:iCs/>
        </w:rPr>
        <w:t>Italic</w:t>
      </w:r>
      <w:r w:rsidRPr="00C05F98">
        <w:t>).</w:t>
      </w:r>
    </w:p>
    <w:p w14:paraId="570E63AB" w14:textId="77777777" w:rsidR="00C05F98" w:rsidRPr="00D4552D" w:rsidRDefault="00C05F98" w:rsidP="00FB5E58">
      <w:pPr>
        <w:spacing w:after="0" w:line="276" w:lineRule="auto"/>
        <w:rPr>
          <w:rFonts w:cs="Times New Roman"/>
          <w:szCs w:val="24"/>
        </w:rPr>
      </w:pPr>
    </w:p>
    <w:p w14:paraId="0AE82190" w14:textId="05287E2B" w:rsidR="00FB5E58" w:rsidRPr="00D4552D" w:rsidRDefault="00000000" w:rsidP="00884A0E">
      <w:pPr>
        <w:spacing w:after="0" w:line="276" w:lineRule="auto"/>
        <w:jc w:val="both"/>
        <w:rPr>
          <w:rFonts w:cs="Times New Roman"/>
          <w:szCs w:val="24"/>
        </w:rPr>
      </w:pPr>
      <w:sdt>
        <w:sdtPr>
          <w:rPr>
            <w:rFonts w:cs="Times New Roman"/>
            <w:b/>
            <w:bCs/>
            <w:szCs w:val="24"/>
          </w:rPr>
          <w:id w:val="-932053859"/>
          <w:lock w:val="sdtContentLocked"/>
          <w:placeholder>
            <w:docPart w:val="DefaultPlaceholder_-1854013440"/>
          </w:placeholder>
        </w:sdtPr>
        <w:sdtContent>
          <w:r w:rsidR="00FB5E58" w:rsidRPr="00D4552D">
            <w:rPr>
              <w:rFonts w:cs="Times New Roman"/>
              <w:b/>
              <w:bCs/>
              <w:szCs w:val="24"/>
            </w:rPr>
            <w:t>Kata kunci:</w:t>
          </w:r>
        </w:sdtContent>
      </w:sdt>
      <w:r w:rsidR="00FB5E58" w:rsidRPr="00D4552D">
        <w:rPr>
          <w:rFonts w:cs="Times New Roman"/>
          <w:szCs w:val="24"/>
        </w:rPr>
        <w:t xml:space="preserve">  </w:t>
      </w:r>
      <w:r w:rsidR="00884A0E" w:rsidRPr="00884A0E">
        <w:rPr>
          <w:rStyle w:val="katakunciChar"/>
        </w:rPr>
        <w:t xml:space="preserve">Jumlah kata kunci Bahasa Indonesia </w:t>
      </w:r>
      <w:r w:rsidR="008B4607">
        <w:rPr>
          <w:rStyle w:val="katakunciChar"/>
        </w:rPr>
        <w:t xml:space="preserve">maksimum </w:t>
      </w:r>
      <w:r w:rsidR="00884A0E" w:rsidRPr="00884A0E">
        <w:rPr>
          <w:rStyle w:val="katakunciChar"/>
        </w:rPr>
        <w:t>5 kata kunci. Antar kata kunci dipisahkan oleh tanda koma [,]. Akhir kata kunci tidak perlu diberikan tanda titik [.]</w:t>
      </w:r>
    </w:p>
    <w:p w14:paraId="1F90AAFC" w14:textId="77777777" w:rsidR="00FB5E58" w:rsidRPr="00D4552D" w:rsidRDefault="00FB5E58" w:rsidP="00C05F98">
      <w:pPr>
        <w:pStyle w:val="Abstrak"/>
      </w:pPr>
    </w:p>
    <w:sdt>
      <w:sdtPr>
        <w:rPr>
          <w:rFonts w:cs="Times New Roman"/>
          <w:b/>
          <w:bCs/>
          <w:i/>
          <w:iCs/>
          <w:szCs w:val="24"/>
        </w:rPr>
        <w:id w:val="-2046050830"/>
        <w:lock w:val="sdtContentLocked"/>
        <w:placeholder>
          <w:docPart w:val="DefaultPlaceholder_-1854013440"/>
        </w:placeholder>
      </w:sdtPr>
      <w:sdtContent>
        <w:p w14:paraId="0BFC465D" w14:textId="391A5A47" w:rsidR="00FB5E58" w:rsidRPr="001337AB" w:rsidRDefault="00FB5E58" w:rsidP="00FB5E58">
          <w:pPr>
            <w:spacing w:after="0" w:line="276" w:lineRule="auto"/>
            <w:rPr>
              <w:rFonts w:cs="Times New Roman"/>
              <w:b/>
              <w:bCs/>
              <w:i/>
              <w:iCs/>
              <w:szCs w:val="24"/>
            </w:rPr>
          </w:pPr>
          <w:r w:rsidRPr="001337AB">
            <w:rPr>
              <w:rFonts w:cs="Times New Roman"/>
              <w:b/>
              <w:bCs/>
              <w:i/>
              <w:iCs/>
              <w:szCs w:val="24"/>
            </w:rPr>
            <w:t>Abstract</w:t>
          </w:r>
        </w:p>
      </w:sdtContent>
    </w:sdt>
    <w:p w14:paraId="4D60EAE1" w14:textId="6B5FEE6D" w:rsidR="00FF3FCB" w:rsidRDefault="00C05F98" w:rsidP="00870C49">
      <w:pPr>
        <w:pStyle w:val="abstract"/>
      </w:pPr>
      <w:r w:rsidRPr="00C05F98">
        <w:t xml:space="preserve">The maximum length of the abstract is </w:t>
      </w:r>
      <w:r w:rsidR="008B4607">
        <w:t>30</w:t>
      </w:r>
      <w:r w:rsidRPr="00C05F98">
        <w:t>0 words. For research article, must contain objective, method, result, and conclusion. For literature review, must contain preface, summary of the discussion</w:t>
      </w:r>
      <w:r w:rsidRPr="00870C49">
        <w:t>, and follow-up plan. For case report, must contain preface, case report, and discussion.</w:t>
      </w:r>
      <w:r w:rsidRPr="00C05F98">
        <w:t xml:space="preserve"> Abstract is not structured.</w:t>
      </w:r>
      <w:r w:rsidR="006B728F">
        <w:t xml:space="preserve"> This abstract is written in Times New Roman, sized 12pt, spacing 1,</w:t>
      </w:r>
      <w:r w:rsidR="00870C49">
        <w:t>15</w:t>
      </w:r>
      <w:r w:rsidRPr="00C05F98">
        <w:t>.</w:t>
      </w:r>
    </w:p>
    <w:p w14:paraId="5CA7B11B" w14:textId="77777777" w:rsidR="00C65781" w:rsidRPr="00D4552D" w:rsidRDefault="00C65781" w:rsidP="00FB5E58">
      <w:pPr>
        <w:spacing w:after="0" w:line="276" w:lineRule="auto"/>
        <w:rPr>
          <w:rFonts w:cs="Times New Roman"/>
          <w:b/>
          <w:bCs/>
          <w:szCs w:val="24"/>
        </w:rPr>
      </w:pPr>
    </w:p>
    <w:p w14:paraId="682415D4" w14:textId="44479554" w:rsidR="00FB5E58" w:rsidRPr="00AC1A83" w:rsidRDefault="00000000" w:rsidP="00C05F98">
      <w:pPr>
        <w:spacing w:after="0" w:line="276" w:lineRule="auto"/>
        <w:jc w:val="both"/>
        <w:rPr>
          <w:rFonts w:cs="Times New Roman"/>
          <w:i/>
          <w:iCs/>
          <w:szCs w:val="24"/>
        </w:rPr>
      </w:pPr>
      <w:sdt>
        <w:sdtPr>
          <w:rPr>
            <w:rFonts w:cs="Times New Roman"/>
            <w:b/>
            <w:bCs/>
            <w:i/>
            <w:iCs/>
            <w:szCs w:val="24"/>
          </w:rPr>
          <w:id w:val="-979688861"/>
          <w:lock w:val="sdtContentLocked"/>
          <w:placeholder>
            <w:docPart w:val="DefaultPlaceholder_-1854013440"/>
          </w:placeholder>
        </w:sdtPr>
        <w:sdtContent>
          <w:r w:rsidR="00FB5E58" w:rsidRPr="001337AB">
            <w:rPr>
              <w:rFonts w:cs="Times New Roman"/>
              <w:b/>
              <w:bCs/>
              <w:i/>
              <w:iCs/>
              <w:szCs w:val="24"/>
            </w:rPr>
            <w:t>Keyword</w:t>
          </w:r>
          <w:r w:rsidR="006B728F">
            <w:rPr>
              <w:rFonts w:cs="Times New Roman"/>
              <w:b/>
              <w:bCs/>
              <w:i/>
              <w:iCs/>
              <w:szCs w:val="24"/>
            </w:rPr>
            <w:t>s</w:t>
          </w:r>
          <w:r w:rsidR="00FB5E58" w:rsidRPr="001337AB">
            <w:rPr>
              <w:rFonts w:cs="Times New Roman"/>
              <w:b/>
              <w:bCs/>
              <w:i/>
              <w:iCs/>
              <w:szCs w:val="24"/>
            </w:rPr>
            <w:t>:</w:t>
          </w:r>
        </w:sdtContent>
      </w:sdt>
      <w:r w:rsidR="00AC1A83">
        <w:rPr>
          <w:rFonts w:cs="Times New Roman"/>
          <w:b/>
          <w:bCs/>
          <w:i/>
          <w:iCs/>
          <w:szCs w:val="24"/>
        </w:rPr>
        <w:t xml:space="preserve"> </w:t>
      </w:r>
      <w:r w:rsidR="00C05F98" w:rsidRPr="00C05F98">
        <w:rPr>
          <w:rStyle w:val="keywordsChar"/>
        </w:rPr>
        <w:t>The number of keywords is 3-5 words. Each keyword separated by comma [,]. The end of the last keyword is not ended by dot [.]</w:t>
      </w:r>
    </w:p>
    <w:p w14:paraId="4B66611F" w14:textId="77777777" w:rsidR="00FB5E58" w:rsidRDefault="00FB5E58" w:rsidP="00FB5E58">
      <w:pPr>
        <w:spacing w:after="0" w:line="276" w:lineRule="auto"/>
        <w:rPr>
          <w:rFonts w:cs="Times New Roman"/>
          <w:b/>
          <w:bCs/>
          <w:szCs w:val="24"/>
        </w:rPr>
      </w:pPr>
    </w:p>
    <w:p w14:paraId="6F3024CF" w14:textId="003138DB" w:rsidR="003C3B73" w:rsidRPr="00D4552D" w:rsidRDefault="003C3B73" w:rsidP="00FB5E58">
      <w:pPr>
        <w:spacing w:after="0" w:line="276" w:lineRule="auto"/>
        <w:rPr>
          <w:rFonts w:cs="Times New Roman"/>
          <w:b/>
          <w:bCs/>
          <w:szCs w:val="24"/>
        </w:rPr>
      </w:pPr>
      <w:r>
        <w:rPr>
          <w:rFonts w:cs="Times New Roman"/>
          <w:b/>
          <w:bCs/>
          <w:szCs w:val="24"/>
        </w:rPr>
        <w:t>PENDAHULUAN</w:t>
      </w:r>
    </w:p>
    <w:p w14:paraId="097AD3A0" w14:textId="1DA706DA" w:rsidR="00C05F98" w:rsidRPr="00870C49" w:rsidRDefault="00C05F98" w:rsidP="00870C49">
      <w:pPr>
        <w:pStyle w:val="Isi"/>
      </w:pPr>
      <w:r w:rsidRPr="00870C49">
        <w:t xml:space="preserve">Untuk menggunakan </w:t>
      </w:r>
      <w:r w:rsidRPr="00870C49">
        <w:rPr>
          <w:i/>
          <w:iCs/>
        </w:rPr>
        <w:t>template</w:t>
      </w:r>
      <w:r w:rsidRPr="00870C49">
        <w:t xml:space="preserve"> ini, </w:t>
      </w:r>
      <w:r w:rsidRPr="00870C49">
        <w:rPr>
          <w:i/>
          <w:iCs/>
        </w:rPr>
        <w:t>save as</w:t>
      </w:r>
      <w:r w:rsidRPr="00870C49">
        <w:t xml:space="preserve"> ke dokumen anda. Kata Bahasa Inggris ditulis dalam format miring (</w:t>
      </w:r>
      <w:r w:rsidRPr="00870C49">
        <w:rPr>
          <w:i/>
          <w:iCs/>
        </w:rPr>
        <w:t>Italic</w:t>
      </w:r>
      <w:r w:rsidRPr="00870C49">
        <w:t>).</w:t>
      </w:r>
      <w:r w:rsidR="00C150F6" w:rsidRPr="00870C49">
        <w:t xml:space="preserve"> Jumlah halaman naskah maksimal 1</w:t>
      </w:r>
      <w:r w:rsidR="00696111">
        <w:t>5</w:t>
      </w:r>
      <w:r w:rsidR="00C150F6" w:rsidRPr="00870C49">
        <w:t xml:space="preserve"> halaman A4 (termasuk daftar Pustaka).</w:t>
      </w:r>
    </w:p>
    <w:p w14:paraId="48155054" w14:textId="31E2E399" w:rsidR="00C05F98" w:rsidRPr="00870C49" w:rsidRDefault="00C05F98" w:rsidP="00870C49">
      <w:pPr>
        <w:pStyle w:val="Isi"/>
      </w:pPr>
      <w:r w:rsidRPr="00870C49">
        <w:t xml:space="preserve">Pendahuluan memuat latar belakang permasalahan dan tujuan penelitian. Penulisan diketik dengan font </w:t>
      </w:r>
      <w:r w:rsidRPr="00870C49">
        <w:rPr>
          <w:i/>
          <w:iCs/>
        </w:rPr>
        <w:t>Times New Roman</w:t>
      </w:r>
      <w:r w:rsidRPr="00870C49">
        <w:t xml:space="preserve"> ukuran 12, spasi 1,</w:t>
      </w:r>
      <w:r w:rsidR="00870C49" w:rsidRPr="00870C49">
        <w:t>15</w:t>
      </w:r>
      <w:r w:rsidRPr="00870C49">
        <w:t xml:space="preserve">. </w:t>
      </w:r>
    </w:p>
    <w:p w14:paraId="4EEBACE8" w14:textId="7122A1BE" w:rsidR="00FB5E58" w:rsidRPr="00C05F98" w:rsidRDefault="00C05F98" w:rsidP="00870C49">
      <w:pPr>
        <w:pStyle w:val="Isi"/>
      </w:pPr>
      <w:r w:rsidRPr="00870C49">
        <w:t xml:space="preserve">Wajib memasukkan sumber tulisan dan dapat ditemukan di daftar pustaka. Cara penulisan daftar pustaka mengacu pada petunjuk penulisan Harvard yang dapat ditemukan pada petunjuk penulisan pada </w:t>
      </w:r>
      <w:r w:rsidR="00870C49">
        <w:t>halaman jurnal</w:t>
      </w:r>
      <w:r w:rsidRPr="00870C49">
        <w:t>.</w:t>
      </w:r>
    </w:p>
    <w:p w14:paraId="42551553" w14:textId="77777777" w:rsidR="00FB5E58" w:rsidRDefault="00FB5E58" w:rsidP="00FB5E58">
      <w:pPr>
        <w:spacing w:after="0" w:line="276" w:lineRule="auto"/>
        <w:rPr>
          <w:rFonts w:cs="Times New Roman"/>
          <w:b/>
          <w:bCs/>
          <w:szCs w:val="24"/>
        </w:rPr>
      </w:pPr>
    </w:p>
    <w:p w14:paraId="5C117AAD" w14:textId="1D270F40" w:rsidR="003C3B73" w:rsidRPr="00D4552D" w:rsidRDefault="003C3B73" w:rsidP="00FB5E58">
      <w:pPr>
        <w:spacing w:after="0" w:line="276" w:lineRule="auto"/>
        <w:rPr>
          <w:rFonts w:cs="Times New Roman"/>
          <w:b/>
          <w:bCs/>
          <w:szCs w:val="24"/>
        </w:rPr>
      </w:pPr>
      <w:r>
        <w:rPr>
          <w:rFonts w:cs="Times New Roman"/>
          <w:b/>
          <w:bCs/>
          <w:szCs w:val="24"/>
        </w:rPr>
        <w:t>METODE</w:t>
      </w:r>
    </w:p>
    <w:p w14:paraId="63C46ED9" w14:textId="13CFC441" w:rsidR="00C05F98" w:rsidRDefault="00C05F98" w:rsidP="00870C49">
      <w:pPr>
        <w:pStyle w:val="Isi"/>
      </w:pPr>
      <w:r>
        <w:t>Bila jenis artikel merupakan studi Pustaka atau laporan kasus, silakan hapus bagian metode ini. Kata Bahasa Inggris ditulis dalam format miring (</w:t>
      </w:r>
      <w:r w:rsidRPr="00C05F98">
        <w:rPr>
          <w:i/>
          <w:iCs/>
        </w:rPr>
        <w:t>Italic</w:t>
      </w:r>
      <w:r>
        <w:t>).</w:t>
      </w:r>
    </w:p>
    <w:p w14:paraId="45757936" w14:textId="61F5CC5B" w:rsidR="00FB5E58" w:rsidRDefault="00C05F98" w:rsidP="00870C49">
      <w:pPr>
        <w:pStyle w:val="Isi"/>
      </w:pPr>
      <w:r>
        <w:t xml:space="preserve">Metode memuat jenis penelitian, desain penelitian, nomor Surat Keterangan Laik Etik, alat dan bahan penelitian, metode penelitian dimulai dari persiapan, pengumpulan data, pengolahan data, dan analisis data. </w:t>
      </w:r>
      <w:r w:rsidR="003A0936">
        <w:t>Mohon menyertakan jenis randomisasi (bila ada).</w:t>
      </w:r>
      <w:r w:rsidR="0034733E">
        <w:t xml:space="preserve"> </w:t>
      </w:r>
      <w:r>
        <w:t>Ada penjelasan tempat penelitian untuk asal bahan dan pengerjaan data. Penulisan diketik dengan font Times New Roman ukuran 12 dan spasi 1,</w:t>
      </w:r>
      <w:r w:rsidR="00870C49">
        <w:t>15</w:t>
      </w:r>
      <w:r>
        <w:t>.</w:t>
      </w:r>
    </w:p>
    <w:p w14:paraId="4F698DF7" w14:textId="77777777" w:rsidR="00E225A1" w:rsidRPr="00D4552D" w:rsidRDefault="00E225A1" w:rsidP="00870C49">
      <w:pPr>
        <w:pStyle w:val="Isi"/>
      </w:pPr>
    </w:p>
    <w:sdt>
      <w:sdtPr>
        <w:rPr>
          <w:rStyle w:val="JudulsubbabChar"/>
        </w:rPr>
        <w:alias w:val="Hasil/Laporan kasus"/>
        <w:tag w:val="Hasil/Laporan kasus"/>
        <w:id w:val="-1255662854"/>
        <w:placeholder>
          <w:docPart w:val="EEF89D9986004D84B71663E603AF3AD9"/>
        </w:placeholder>
        <w:showingPlcHdr/>
        <w:dropDownList>
          <w:listItem w:value="Choose an item."/>
          <w:listItem w:displayText="HASIL" w:value="HASIL"/>
          <w:listItem w:displayText="LAPORAN KASUS" w:value="LAPORAN KASUS"/>
        </w:dropDownList>
      </w:sdtPr>
      <w:sdtEndPr>
        <w:rPr>
          <w:rStyle w:val="JudulsubbabChar"/>
          <w:b w:val="0"/>
          <w:bCs w:val="0"/>
          <w:sz w:val="28"/>
          <w:szCs w:val="28"/>
        </w:rPr>
      </w:sdtEndPr>
      <w:sdtContent>
        <w:p w14:paraId="187B4365" w14:textId="7167DADB" w:rsidR="00FB5E58" w:rsidRPr="00A521A9" w:rsidRDefault="001241A1" w:rsidP="00FB5E58">
          <w:pPr>
            <w:spacing w:after="0" w:line="276" w:lineRule="auto"/>
            <w:rPr>
              <w:rFonts w:cs="Times New Roman"/>
              <w:b/>
              <w:bCs/>
              <w:sz w:val="28"/>
              <w:szCs w:val="28"/>
            </w:rPr>
          </w:pPr>
          <w:r w:rsidRPr="00A521A9">
            <w:rPr>
              <w:rStyle w:val="PlaceholderText"/>
              <w:rFonts w:cs="Times New Roman"/>
              <w:b/>
              <w:bCs/>
              <w:szCs w:val="24"/>
            </w:rPr>
            <w:t>HASIL/</w:t>
          </w:r>
          <w:r w:rsidR="00C4007C" w:rsidRPr="00A521A9">
            <w:rPr>
              <w:rStyle w:val="PlaceholderText"/>
              <w:rFonts w:cs="Times New Roman"/>
              <w:b/>
              <w:bCs/>
              <w:szCs w:val="24"/>
            </w:rPr>
            <w:t xml:space="preserve"> </w:t>
          </w:r>
          <w:r w:rsidRPr="00A521A9">
            <w:rPr>
              <w:rStyle w:val="PlaceholderText"/>
              <w:rFonts w:cs="Times New Roman"/>
              <w:b/>
              <w:bCs/>
              <w:szCs w:val="24"/>
            </w:rPr>
            <w:t>LAPORAN KASUS (PILIH SESUAI JENIS ARTIKEL)</w:t>
          </w:r>
        </w:p>
      </w:sdtContent>
    </w:sdt>
    <w:p w14:paraId="3767FC6B" w14:textId="48A04398" w:rsidR="00750A15" w:rsidRDefault="00750A15" w:rsidP="00870C49">
      <w:pPr>
        <w:pStyle w:val="Isi"/>
      </w:pPr>
      <w:r>
        <w:t>Bila jenis artikel adalah studi Pustaka, silakan menghapus bagian ini. Kata Bahasa Inggris ditulis dalam format miring (</w:t>
      </w:r>
      <w:r w:rsidRPr="00750A15">
        <w:rPr>
          <w:i/>
          <w:iCs/>
        </w:rPr>
        <w:t>Italic</w:t>
      </w:r>
      <w:r>
        <w:t>).</w:t>
      </w:r>
    </w:p>
    <w:p w14:paraId="2B4B7707" w14:textId="77777777" w:rsidR="00750A15" w:rsidRDefault="00750A15" w:rsidP="00870C49">
      <w:pPr>
        <w:pStyle w:val="Isi"/>
      </w:pPr>
      <w:r>
        <w:t xml:space="preserve">Hasil memuat hasil penelitian yang didapatkan. Disajikan dalam bentuk teks, tabel, dan gambar. Tabel dan gambar harus jelas, tidak buram kalau diperbesar. </w:t>
      </w:r>
    </w:p>
    <w:p w14:paraId="09221F70" w14:textId="7890188F" w:rsidR="00750A15" w:rsidRDefault="000E04CA" w:rsidP="00870C49">
      <w:pPr>
        <w:pStyle w:val="Isi"/>
      </w:pPr>
      <w:r>
        <w:t xml:space="preserve">Tidak perlu menjelaskan ulang isi tabel dan gambar. Tabel dan gambar harus </w:t>
      </w:r>
      <w:r>
        <w:rPr>
          <w:i/>
          <w:iCs/>
        </w:rPr>
        <w:t>self-explanatory</w:t>
      </w:r>
      <w:r>
        <w:t>. Jumlah tabel maksimal 6.</w:t>
      </w:r>
      <w:r w:rsidR="0034733E">
        <w:t xml:space="preserve"> </w:t>
      </w:r>
      <w:r w:rsidR="00750A15">
        <w:t>Tabel dan gambar diberikan judul dan keterangan untuk menuntun pembaca dengan judul tabel dan gambar sesuai pada contoh.</w:t>
      </w:r>
    </w:p>
    <w:p w14:paraId="7D1CC1A2" w14:textId="77777777" w:rsidR="00750A15" w:rsidRDefault="00750A15" w:rsidP="00870C49">
      <w:pPr>
        <w:pStyle w:val="Isi"/>
      </w:pPr>
      <w:r>
        <w:t>Judul gambar diletakkan di bawah gambar, huruf kapital hanya pada awal kalimat, tidak diakhiri dengan tanda titik [.].</w:t>
      </w:r>
    </w:p>
    <w:p w14:paraId="533D5BA9" w14:textId="49A420A7" w:rsidR="00750A15" w:rsidRDefault="00750A15" w:rsidP="00870C49">
      <w:pPr>
        <w:pStyle w:val="Isi"/>
      </w:pPr>
      <w:r>
        <w:t xml:space="preserve">Judul tabel diletakkan di bagian atas tabel, huruf kapital hanya pada awal kalimat atau pada singkatan, tidak diakhiri dengan tanda titik [.]. Tabel dibuat dengan 3 haris horizontal seperti pada contoh. </w:t>
      </w:r>
    </w:p>
    <w:p w14:paraId="4BD52DB1" w14:textId="048FE5AE" w:rsidR="00FB5E58" w:rsidRPr="00D4552D" w:rsidRDefault="00C150F6" w:rsidP="00870C49">
      <w:pPr>
        <w:pStyle w:val="Isi"/>
      </w:pPr>
      <w:r>
        <w:t>Untuk hasil pengukuran menggunakan unit Sistem Internasional (Contoh: mm, kcal, dll).</w:t>
      </w:r>
      <w:r w:rsidR="0034733E">
        <w:t xml:space="preserve"> </w:t>
      </w:r>
      <w:r w:rsidR="00750A15">
        <w:t xml:space="preserve">Penulisan diketik dengan </w:t>
      </w:r>
      <w:r w:rsidR="00870C49">
        <w:t>font Times New Roman ukuran 12, spasi 1,15.</w:t>
      </w:r>
    </w:p>
    <w:p w14:paraId="4C46BB63" w14:textId="77777777" w:rsidR="00FB5E58" w:rsidRPr="00D4552D" w:rsidRDefault="00FF3FCB" w:rsidP="00FF3FCB">
      <w:pPr>
        <w:spacing w:after="0" w:line="276" w:lineRule="auto"/>
        <w:jc w:val="center"/>
        <w:rPr>
          <w:rFonts w:cs="Times New Roman"/>
          <w:b/>
          <w:bCs/>
          <w:szCs w:val="24"/>
        </w:rPr>
      </w:pPr>
      <w:r w:rsidRPr="00D4552D">
        <w:rPr>
          <w:rFonts w:cs="Times New Roman"/>
          <w:b/>
          <w:bCs/>
          <w:noProof/>
        </w:rPr>
        <w:lastRenderedPageBreak/>
        <w:drawing>
          <wp:inline distT="0" distB="0" distL="0" distR="0" wp14:anchorId="1DFEBEEF" wp14:editId="12493878">
            <wp:extent cx="2450186" cy="2369489"/>
            <wp:effectExtent l="0" t="0" r="7620" b="0"/>
            <wp:docPr id="1" name="Picture 1" descr="C:\Users\HP\AppData\Local\Microsoft\Windows\INetCache\Content.MSO\4C9D86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MSO\4C9D86C0.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6608" cy="2375699"/>
                    </a:xfrm>
                    <a:prstGeom prst="rect">
                      <a:avLst/>
                    </a:prstGeom>
                    <a:noFill/>
                    <a:ln>
                      <a:noFill/>
                    </a:ln>
                  </pic:spPr>
                </pic:pic>
              </a:graphicData>
            </a:graphic>
          </wp:inline>
        </w:drawing>
      </w:r>
    </w:p>
    <w:p w14:paraId="37F80D33" w14:textId="421F2D40" w:rsidR="00FF3FCB" w:rsidRPr="00D4552D" w:rsidRDefault="00FF3FCB" w:rsidP="00FF3FCB">
      <w:pPr>
        <w:spacing w:after="0" w:line="276" w:lineRule="auto"/>
        <w:jc w:val="center"/>
        <w:rPr>
          <w:rFonts w:cs="Times New Roman"/>
          <w:b/>
          <w:bCs/>
          <w:szCs w:val="24"/>
        </w:rPr>
      </w:pPr>
    </w:p>
    <w:p w14:paraId="4117D448" w14:textId="7FE2070D" w:rsidR="00FF3FCB" w:rsidRPr="00D4552D" w:rsidRDefault="00FF3FCB" w:rsidP="00FF3FCB">
      <w:pPr>
        <w:spacing w:after="0" w:line="276" w:lineRule="auto"/>
        <w:jc w:val="center"/>
        <w:rPr>
          <w:rFonts w:cs="Times New Roman"/>
          <w:b/>
          <w:bCs/>
          <w:szCs w:val="24"/>
        </w:rPr>
      </w:pPr>
      <w:r w:rsidRPr="00D4552D">
        <w:rPr>
          <w:rFonts w:cs="Times New Roman"/>
          <w:b/>
          <w:bCs/>
          <w:szCs w:val="24"/>
        </w:rPr>
        <w:t xml:space="preserve">Gambar 1. </w:t>
      </w:r>
      <w:r w:rsidRPr="00D4552D">
        <w:rPr>
          <w:rFonts w:cs="Times New Roman"/>
          <w:szCs w:val="24"/>
        </w:rPr>
        <w:t xml:space="preserve">Judul </w:t>
      </w:r>
      <w:r w:rsidRPr="00C4007C">
        <w:rPr>
          <w:rFonts w:cs="Times New Roman"/>
          <w:b/>
          <w:bCs/>
          <w:szCs w:val="24"/>
        </w:rPr>
        <w:t>g</w:t>
      </w:r>
      <w:r w:rsidRPr="00D4552D">
        <w:rPr>
          <w:rFonts w:cs="Times New Roman"/>
          <w:szCs w:val="24"/>
        </w:rPr>
        <w:t xml:space="preserve">ambar </w:t>
      </w:r>
      <w:r w:rsidRPr="00C4007C">
        <w:rPr>
          <w:rFonts w:cs="Times New Roman"/>
          <w:b/>
          <w:bCs/>
          <w:szCs w:val="24"/>
        </w:rPr>
        <w:t>h</w:t>
      </w:r>
      <w:r w:rsidRPr="00D4552D">
        <w:rPr>
          <w:rFonts w:cs="Times New Roman"/>
          <w:szCs w:val="24"/>
        </w:rPr>
        <w:t xml:space="preserve">epar </w:t>
      </w:r>
      <w:r w:rsidRPr="00C4007C">
        <w:rPr>
          <w:rFonts w:cs="Times New Roman"/>
          <w:b/>
          <w:bCs/>
          <w:szCs w:val="24"/>
        </w:rPr>
        <w:t>m</w:t>
      </w:r>
      <w:r w:rsidRPr="00D4552D">
        <w:rPr>
          <w:rFonts w:cs="Times New Roman"/>
          <w:szCs w:val="24"/>
        </w:rPr>
        <w:t>encit</w:t>
      </w:r>
      <w:r w:rsidR="00C150F6">
        <w:rPr>
          <w:rFonts w:cs="Times New Roman"/>
          <w:szCs w:val="24"/>
        </w:rPr>
        <w:t xml:space="preserve"> (</w:t>
      </w:r>
      <w:r w:rsidR="009C00C0">
        <w:rPr>
          <w:rFonts w:cs="Times New Roman"/>
          <w:szCs w:val="24"/>
        </w:rPr>
        <w:t>Rachman dan Gunawan</w:t>
      </w:r>
      <w:r w:rsidR="00C150F6">
        <w:rPr>
          <w:rFonts w:cs="Times New Roman"/>
          <w:szCs w:val="24"/>
        </w:rPr>
        <w:t>, 201</w:t>
      </w:r>
      <w:r w:rsidR="009C00C0">
        <w:rPr>
          <w:rFonts w:cs="Times New Roman"/>
          <w:szCs w:val="24"/>
        </w:rPr>
        <w:t>9</w:t>
      </w:r>
      <w:r w:rsidR="00C150F6">
        <w:rPr>
          <w:rFonts w:cs="Times New Roman"/>
          <w:szCs w:val="24"/>
        </w:rPr>
        <w:t>)</w:t>
      </w:r>
    </w:p>
    <w:p w14:paraId="17EDB1D0" w14:textId="52D82F5B" w:rsidR="00FF3FCB" w:rsidRPr="00D4552D" w:rsidRDefault="00FF3FCB" w:rsidP="00FB5E58">
      <w:pPr>
        <w:spacing w:after="0" w:line="276" w:lineRule="auto"/>
        <w:rPr>
          <w:rFonts w:cs="Times New Roman"/>
          <w:b/>
          <w:bCs/>
          <w:szCs w:val="24"/>
        </w:rPr>
      </w:pPr>
    </w:p>
    <w:p w14:paraId="4A9DAAA6" w14:textId="1DA86E0F" w:rsidR="00FF3FCB" w:rsidRPr="00D4552D" w:rsidRDefault="00FF3FCB" w:rsidP="00FB5E58">
      <w:pPr>
        <w:spacing w:after="0" w:line="276" w:lineRule="auto"/>
        <w:rPr>
          <w:rFonts w:cs="Times New Roman"/>
          <w:b/>
          <w:bCs/>
          <w:szCs w:val="24"/>
        </w:rPr>
      </w:pPr>
    </w:p>
    <w:p w14:paraId="6193016D" w14:textId="3DA21B7F" w:rsidR="00FF3FCB" w:rsidRPr="00D4552D" w:rsidRDefault="00FF3FCB" w:rsidP="00FF3FCB">
      <w:pPr>
        <w:spacing w:after="0" w:line="276" w:lineRule="auto"/>
        <w:jc w:val="center"/>
        <w:rPr>
          <w:rFonts w:cs="Times New Roman"/>
          <w:szCs w:val="24"/>
        </w:rPr>
      </w:pPr>
      <w:r w:rsidRPr="00D4552D">
        <w:rPr>
          <w:rFonts w:cs="Times New Roman"/>
          <w:b/>
          <w:bCs/>
          <w:szCs w:val="24"/>
        </w:rPr>
        <w:t xml:space="preserve">Tabel 1. </w:t>
      </w:r>
      <w:r w:rsidRPr="00D4552D">
        <w:rPr>
          <w:rFonts w:cs="Times New Roman"/>
          <w:szCs w:val="24"/>
        </w:rPr>
        <w:t xml:space="preserve">Distribusi </w:t>
      </w:r>
      <w:r w:rsidRPr="00C4007C">
        <w:rPr>
          <w:rFonts w:cs="Times New Roman"/>
          <w:b/>
          <w:bCs/>
          <w:szCs w:val="24"/>
        </w:rPr>
        <w:t>t</w:t>
      </w:r>
      <w:r w:rsidRPr="00D4552D">
        <w:rPr>
          <w:rFonts w:cs="Times New Roman"/>
          <w:szCs w:val="24"/>
        </w:rPr>
        <w:t xml:space="preserve">rigliserida </w:t>
      </w:r>
      <w:r w:rsidRPr="00C4007C">
        <w:rPr>
          <w:rFonts w:cs="Times New Roman"/>
          <w:b/>
          <w:bCs/>
          <w:szCs w:val="24"/>
        </w:rPr>
        <w:t>p</w:t>
      </w:r>
      <w:r w:rsidRPr="00D4552D">
        <w:rPr>
          <w:rFonts w:cs="Times New Roman"/>
          <w:szCs w:val="24"/>
        </w:rPr>
        <w:t>enderita DM tipe 2 di Poli Rawat Jalan</w:t>
      </w:r>
    </w:p>
    <w:p w14:paraId="0F05AAD6" w14:textId="77777777" w:rsidR="00FF3FCB" w:rsidRPr="00D4552D" w:rsidRDefault="00FF3FCB" w:rsidP="00FF3FCB">
      <w:pPr>
        <w:spacing w:after="0" w:line="276" w:lineRule="auto"/>
        <w:jc w:val="center"/>
        <w:rPr>
          <w:rFonts w:cs="Times New Roman"/>
          <w:b/>
          <w:bCs/>
          <w:sz w:val="14"/>
          <w:szCs w:val="1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187"/>
        <w:gridCol w:w="2118"/>
      </w:tblGrid>
      <w:tr w:rsidR="00FF3FCB" w:rsidRPr="00D4552D" w14:paraId="02637F32" w14:textId="77777777" w:rsidTr="00870C49">
        <w:tc>
          <w:tcPr>
            <w:tcW w:w="2644" w:type="dxa"/>
            <w:tcBorders>
              <w:top w:val="single" w:sz="4" w:space="0" w:color="auto"/>
              <w:bottom w:val="single" w:sz="4" w:space="0" w:color="auto"/>
            </w:tcBorders>
            <w:vAlign w:val="center"/>
          </w:tcPr>
          <w:p w14:paraId="0E798A67" w14:textId="618DC476" w:rsidR="00FF3FCB" w:rsidRPr="00D4552D" w:rsidRDefault="00FF3FCB" w:rsidP="007E30F1">
            <w:pPr>
              <w:jc w:val="center"/>
              <w:rPr>
                <w:rFonts w:cs="Times New Roman"/>
                <w:b/>
                <w:bCs/>
                <w:szCs w:val="24"/>
              </w:rPr>
            </w:pPr>
            <w:bookmarkStart w:id="1" w:name="_Hlk21591004"/>
            <w:r w:rsidRPr="00D4552D">
              <w:rPr>
                <w:rFonts w:cs="Times New Roman"/>
                <w:b/>
                <w:bCs/>
                <w:szCs w:val="24"/>
              </w:rPr>
              <w:t>Trigliserida</w:t>
            </w:r>
          </w:p>
        </w:tc>
        <w:tc>
          <w:tcPr>
            <w:tcW w:w="2187" w:type="dxa"/>
            <w:tcBorders>
              <w:top w:val="single" w:sz="4" w:space="0" w:color="auto"/>
              <w:bottom w:val="single" w:sz="4" w:space="0" w:color="auto"/>
            </w:tcBorders>
            <w:vAlign w:val="center"/>
          </w:tcPr>
          <w:p w14:paraId="67BF44E4" w14:textId="5F3B1E16" w:rsidR="00FF3FCB" w:rsidRPr="00D4552D" w:rsidRDefault="00FF3FCB" w:rsidP="007E30F1">
            <w:pPr>
              <w:jc w:val="center"/>
              <w:rPr>
                <w:rFonts w:cs="Times New Roman"/>
                <w:b/>
                <w:bCs/>
                <w:szCs w:val="24"/>
              </w:rPr>
            </w:pPr>
            <w:r w:rsidRPr="00D4552D">
              <w:rPr>
                <w:rFonts w:cs="Times New Roman"/>
                <w:b/>
                <w:bCs/>
                <w:szCs w:val="24"/>
              </w:rPr>
              <w:t>Jumlah (n)</w:t>
            </w:r>
          </w:p>
        </w:tc>
        <w:tc>
          <w:tcPr>
            <w:tcW w:w="2118" w:type="dxa"/>
            <w:tcBorders>
              <w:top w:val="single" w:sz="4" w:space="0" w:color="auto"/>
              <w:bottom w:val="single" w:sz="4" w:space="0" w:color="auto"/>
            </w:tcBorders>
            <w:vAlign w:val="center"/>
          </w:tcPr>
          <w:p w14:paraId="2FC2D6DD" w14:textId="663CEDC3" w:rsidR="00FF3FCB" w:rsidRPr="00D4552D" w:rsidRDefault="00FF3FCB" w:rsidP="007E30F1">
            <w:pPr>
              <w:jc w:val="center"/>
              <w:rPr>
                <w:rFonts w:cs="Times New Roman"/>
                <w:b/>
                <w:bCs/>
                <w:szCs w:val="24"/>
              </w:rPr>
            </w:pPr>
            <w:r w:rsidRPr="00D4552D">
              <w:rPr>
                <w:rFonts w:cs="Times New Roman"/>
                <w:b/>
                <w:bCs/>
                <w:szCs w:val="24"/>
              </w:rPr>
              <w:t>Persen (%)</w:t>
            </w:r>
          </w:p>
        </w:tc>
      </w:tr>
      <w:tr w:rsidR="00FF3FCB" w:rsidRPr="00D4552D" w14:paraId="56318A4E" w14:textId="77777777" w:rsidTr="00870C49">
        <w:tc>
          <w:tcPr>
            <w:tcW w:w="2644" w:type="dxa"/>
            <w:tcBorders>
              <w:top w:val="single" w:sz="4" w:space="0" w:color="auto"/>
            </w:tcBorders>
          </w:tcPr>
          <w:p w14:paraId="3E135072" w14:textId="3A2E66F1" w:rsidR="00FF3FCB" w:rsidRPr="00D4552D" w:rsidRDefault="00FF3FCB" w:rsidP="007E30F1">
            <w:pPr>
              <w:rPr>
                <w:rFonts w:cs="Times New Roman"/>
                <w:szCs w:val="24"/>
              </w:rPr>
            </w:pPr>
            <w:r w:rsidRPr="00D4552D">
              <w:rPr>
                <w:rFonts w:cs="Times New Roman"/>
                <w:szCs w:val="24"/>
              </w:rPr>
              <w:t>&lt; 150 mg/ dl</w:t>
            </w:r>
          </w:p>
        </w:tc>
        <w:tc>
          <w:tcPr>
            <w:tcW w:w="2187" w:type="dxa"/>
            <w:tcBorders>
              <w:top w:val="single" w:sz="4" w:space="0" w:color="auto"/>
            </w:tcBorders>
            <w:vAlign w:val="center"/>
          </w:tcPr>
          <w:p w14:paraId="0601F080" w14:textId="75D5E855" w:rsidR="00FF3FCB" w:rsidRPr="00D4552D" w:rsidRDefault="00FF3FCB" w:rsidP="007E30F1">
            <w:pPr>
              <w:jc w:val="center"/>
              <w:rPr>
                <w:rFonts w:cs="Times New Roman"/>
                <w:szCs w:val="24"/>
              </w:rPr>
            </w:pPr>
            <w:r w:rsidRPr="00D4552D">
              <w:rPr>
                <w:rFonts w:cs="Times New Roman"/>
                <w:szCs w:val="24"/>
              </w:rPr>
              <w:t>42</w:t>
            </w:r>
          </w:p>
        </w:tc>
        <w:tc>
          <w:tcPr>
            <w:tcW w:w="2118" w:type="dxa"/>
            <w:tcBorders>
              <w:top w:val="single" w:sz="4" w:space="0" w:color="auto"/>
            </w:tcBorders>
            <w:vAlign w:val="center"/>
          </w:tcPr>
          <w:p w14:paraId="137402C5" w14:textId="523A33EC" w:rsidR="00FF3FCB" w:rsidRPr="00D4552D" w:rsidRDefault="00FF3FCB" w:rsidP="007E30F1">
            <w:pPr>
              <w:jc w:val="center"/>
              <w:rPr>
                <w:rFonts w:cs="Times New Roman"/>
                <w:szCs w:val="24"/>
              </w:rPr>
            </w:pPr>
            <w:r w:rsidRPr="00D4552D">
              <w:rPr>
                <w:rFonts w:cs="Times New Roman"/>
                <w:szCs w:val="24"/>
              </w:rPr>
              <w:t>43,2</w:t>
            </w:r>
          </w:p>
        </w:tc>
      </w:tr>
      <w:tr w:rsidR="00FF3FCB" w:rsidRPr="00D4552D" w14:paraId="4E5D2D16" w14:textId="77777777" w:rsidTr="00870C49">
        <w:tc>
          <w:tcPr>
            <w:tcW w:w="2644" w:type="dxa"/>
          </w:tcPr>
          <w:p w14:paraId="4593AD86" w14:textId="5BE0E7AC" w:rsidR="00FF3FCB" w:rsidRPr="00D4552D" w:rsidRDefault="00FF3FCB" w:rsidP="007E30F1">
            <w:pPr>
              <w:rPr>
                <w:rFonts w:cs="Times New Roman"/>
                <w:szCs w:val="24"/>
              </w:rPr>
            </w:pPr>
            <w:r w:rsidRPr="00D4552D">
              <w:rPr>
                <w:rFonts w:cs="Times New Roman"/>
                <w:szCs w:val="24"/>
              </w:rPr>
              <w:t>150- 199 mg/ dl</w:t>
            </w:r>
          </w:p>
        </w:tc>
        <w:tc>
          <w:tcPr>
            <w:tcW w:w="2187" w:type="dxa"/>
            <w:vAlign w:val="center"/>
          </w:tcPr>
          <w:p w14:paraId="4D74C9B1" w14:textId="3A38248A" w:rsidR="00FF3FCB" w:rsidRPr="00D4552D" w:rsidRDefault="00FF3FCB" w:rsidP="007E30F1">
            <w:pPr>
              <w:jc w:val="center"/>
              <w:rPr>
                <w:rFonts w:cs="Times New Roman"/>
                <w:szCs w:val="24"/>
              </w:rPr>
            </w:pPr>
            <w:r w:rsidRPr="00D4552D">
              <w:rPr>
                <w:rFonts w:cs="Times New Roman"/>
                <w:szCs w:val="24"/>
              </w:rPr>
              <w:t>37</w:t>
            </w:r>
          </w:p>
        </w:tc>
        <w:tc>
          <w:tcPr>
            <w:tcW w:w="2118" w:type="dxa"/>
            <w:vAlign w:val="center"/>
          </w:tcPr>
          <w:p w14:paraId="146A673E" w14:textId="65C85E57" w:rsidR="00FF3FCB" w:rsidRPr="00D4552D" w:rsidRDefault="00FF3FCB" w:rsidP="007E30F1">
            <w:pPr>
              <w:jc w:val="center"/>
              <w:rPr>
                <w:rFonts w:cs="Times New Roman"/>
                <w:szCs w:val="24"/>
              </w:rPr>
            </w:pPr>
            <w:r w:rsidRPr="00D4552D">
              <w:rPr>
                <w:rFonts w:cs="Times New Roman"/>
                <w:szCs w:val="24"/>
              </w:rPr>
              <w:t>38,2</w:t>
            </w:r>
          </w:p>
        </w:tc>
      </w:tr>
      <w:tr w:rsidR="00FF3FCB" w:rsidRPr="00D4552D" w14:paraId="4AD394BD" w14:textId="77777777" w:rsidTr="00870C49">
        <w:tc>
          <w:tcPr>
            <w:tcW w:w="2644" w:type="dxa"/>
            <w:tcBorders>
              <w:bottom w:val="single" w:sz="4" w:space="0" w:color="auto"/>
            </w:tcBorders>
          </w:tcPr>
          <w:p w14:paraId="67977F34" w14:textId="3F08E39C" w:rsidR="00FF3FCB" w:rsidRPr="00D4552D" w:rsidRDefault="00FF3FCB" w:rsidP="007E30F1">
            <w:pPr>
              <w:rPr>
                <w:rFonts w:cs="Times New Roman"/>
                <w:szCs w:val="24"/>
              </w:rPr>
            </w:pPr>
            <w:r w:rsidRPr="00D4552D">
              <w:rPr>
                <w:rFonts w:cs="Times New Roman"/>
                <w:szCs w:val="24"/>
              </w:rPr>
              <w:t>&gt;200 mg/dl</w:t>
            </w:r>
          </w:p>
        </w:tc>
        <w:tc>
          <w:tcPr>
            <w:tcW w:w="2187" w:type="dxa"/>
            <w:tcBorders>
              <w:bottom w:val="single" w:sz="4" w:space="0" w:color="auto"/>
            </w:tcBorders>
            <w:vAlign w:val="center"/>
          </w:tcPr>
          <w:p w14:paraId="39F7E268" w14:textId="0EDFA159" w:rsidR="00FF3FCB" w:rsidRPr="00D4552D" w:rsidRDefault="00FF3FCB" w:rsidP="007E30F1">
            <w:pPr>
              <w:jc w:val="center"/>
              <w:rPr>
                <w:rFonts w:cs="Times New Roman"/>
                <w:szCs w:val="24"/>
              </w:rPr>
            </w:pPr>
            <w:r w:rsidRPr="00D4552D">
              <w:rPr>
                <w:rFonts w:cs="Times New Roman"/>
                <w:szCs w:val="24"/>
              </w:rPr>
              <w:t>18</w:t>
            </w:r>
          </w:p>
        </w:tc>
        <w:tc>
          <w:tcPr>
            <w:tcW w:w="2118" w:type="dxa"/>
            <w:tcBorders>
              <w:bottom w:val="single" w:sz="4" w:space="0" w:color="auto"/>
            </w:tcBorders>
            <w:vAlign w:val="center"/>
          </w:tcPr>
          <w:p w14:paraId="75B57490" w14:textId="0F79F78A" w:rsidR="00FF3FCB" w:rsidRPr="00D4552D" w:rsidRDefault="00FF3FCB" w:rsidP="007E30F1">
            <w:pPr>
              <w:jc w:val="center"/>
              <w:rPr>
                <w:rFonts w:cs="Times New Roman"/>
                <w:szCs w:val="24"/>
              </w:rPr>
            </w:pPr>
            <w:r w:rsidRPr="00D4552D">
              <w:rPr>
                <w:rFonts w:cs="Times New Roman"/>
                <w:szCs w:val="24"/>
              </w:rPr>
              <w:t>18,6</w:t>
            </w:r>
          </w:p>
        </w:tc>
      </w:tr>
      <w:tr w:rsidR="00FF3FCB" w:rsidRPr="00D4552D" w14:paraId="5E7CE1CE" w14:textId="77777777" w:rsidTr="00870C49">
        <w:tc>
          <w:tcPr>
            <w:tcW w:w="2644" w:type="dxa"/>
            <w:tcBorders>
              <w:top w:val="single" w:sz="4" w:space="0" w:color="auto"/>
              <w:bottom w:val="single" w:sz="4" w:space="0" w:color="auto"/>
            </w:tcBorders>
          </w:tcPr>
          <w:p w14:paraId="31FDFBF7" w14:textId="1ECA18C6" w:rsidR="00FF3FCB" w:rsidRPr="00D4552D" w:rsidRDefault="00FF3FCB" w:rsidP="007E30F1">
            <w:pPr>
              <w:rPr>
                <w:rFonts w:cs="Times New Roman"/>
                <w:szCs w:val="24"/>
              </w:rPr>
            </w:pPr>
            <w:r w:rsidRPr="00D4552D">
              <w:rPr>
                <w:rFonts w:cs="Times New Roman"/>
                <w:szCs w:val="24"/>
              </w:rPr>
              <w:t>Total</w:t>
            </w:r>
          </w:p>
        </w:tc>
        <w:tc>
          <w:tcPr>
            <w:tcW w:w="2187" w:type="dxa"/>
            <w:tcBorders>
              <w:top w:val="single" w:sz="4" w:space="0" w:color="auto"/>
              <w:bottom w:val="single" w:sz="4" w:space="0" w:color="auto"/>
            </w:tcBorders>
            <w:vAlign w:val="center"/>
          </w:tcPr>
          <w:p w14:paraId="77B7FC62" w14:textId="4CE11D53" w:rsidR="00FF3FCB" w:rsidRPr="00D4552D" w:rsidRDefault="00FF3FCB" w:rsidP="007E30F1">
            <w:pPr>
              <w:jc w:val="center"/>
              <w:rPr>
                <w:rFonts w:cs="Times New Roman"/>
                <w:szCs w:val="24"/>
              </w:rPr>
            </w:pPr>
            <w:r w:rsidRPr="00D4552D">
              <w:rPr>
                <w:rFonts w:cs="Times New Roman"/>
                <w:szCs w:val="24"/>
              </w:rPr>
              <w:t>97</w:t>
            </w:r>
          </w:p>
        </w:tc>
        <w:tc>
          <w:tcPr>
            <w:tcW w:w="2118" w:type="dxa"/>
            <w:tcBorders>
              <w:top w:val="single" w:sz="4" w:space="0" w:color="auto"/>
              <w:bottom w:val="single" w:sz="4" w:space="0" w:color="auto"/>
            </w:tcBorders>
            <w:vAlign w:val="center"/>
          </w:tcPr>
          <w:p w14:paraId="685A2AA5" w14:textId="6F76EE57" w:rsidR="00FF3FCB" w:rsidRPr="00D4552D" w:rsidRDefault="00FF3FCB" w:rsidP="007E30F1">
            <w:pPr>
              <w:jc w:val="center"/>
              <w:rPr>
                <w:rFonts w:cs="Times New Roman"/>
                <w:szCs w:val="24"/>
              </w:rPr>
            </w:pPr>
            <w:r w:rsidRPr="00D4552D">
              <w:rPr>
                <w:rFonts w:cs="Times New Roman"/>
                <w:szCs w:val="24"/>
              </w:rPr>
              <w:t>100</w:t>
            </w:r>
          </w:p>
        </w:tc>
      </w:tr>
      <w:bookmarkEnd w:id="1"/>
    </w:tbl>
    <w:p w14:paraId="2780D50C" w14:textId="0AD34403" w:rsidR="00FF3FCB" w:rsidRDefault="00FF3FCB" w:rsidP="00FB5E58">
      <w:pPr>
        <w:spacing w:after="0" w:line="276" w:lineRule="auto"/>
        <w:rPr>
          <w:rFonts w:cs="Times New Roman"/>
          <w:b/>
          <w:bCs/>
          <w:szCs w:val="24"/>
        </w:rPr>
      </w:pPr>
    </w:p>
    <w:p w14:paraId="65E4EA4C" w14:textId="27D7A5D1" w:rsidR="0034733E" w:rsidRPr="00D4552D" w:rsidRDefault="003C3B73" w:rsidP="00FB5E58">
      <w:pPr>
        <w:spacing w:after="0" w:line="276" w:lineRule="auto"/>
        <w:rPr>
          <w:rFonts w:cs="Times New Roman"/>
          <w:b/>
          <w:bCs/>
          <w:szCs w:val="24"/>
        </w:rPr>
      </w:pPr>
      <w:r>
        <w:rPr>
          <w:rFonts w:cs="Times New Roman"/>
          <w:b/>
          <w:bCs/>
          <w:szCs w:val="24"/>
        </w:rPr>
        <w:t>PEMBAHASAN</w:t>
      </w:r>
    </w:p>
    <w:p w14:paraId="3227E6DC" w14:textId="57D94069" w:rsidR="00FB5E58" w:rsidRPr="00D4552D" w:rsidRDefault="00750A15" w:rsidP="00870C49">
      <w:pPr>
        <w:pStyle w:val="Isi"/>
      </w:pPr>
      <w:r w:rsidRPr="00750A15">
        <w:t>Pembahasan mendiskusikan hasil penelitiannya dengan cara memverifikasi teori, kesamaan dan perbedaan penelitian yang didapat dengan hasil penelitian dari peneliti terdahulu. Penulisan diketik dengan font Times New Roman ukuran 12 dan spasi 1,</w:t>
      </w:r>
      <w:r w:rsidR="00870C49">
        <w:t>15</w:t>
      </w:r>
      <w:r w:rsidRPr="00750A15">
        <w:t>. Kata Bahasa Inggris ditulis dalam format miring (</w:t>
      </w:r>
      <w:r w:rsidRPr="00750A15">
        <w:rPr>
          <w:i/>
          <w:iCs/>
        </w:rPr>
        <w:t>Italic</w:t>
      </w:r>
      <w:r w:rsidRPr="00750A15">
        <w:t>).</w:t>
      </w:r>
    </w:p>
    <w:p w14:paraId="3FD05F63" w14:textId="77777777" w:rsidR="00FB5E58" w:rsidRDefault="00FB5E58" w:rsidP="00FB5E58">
      <w:pPr>
        <w:spacing w:after="0" w:line="276" w:lineRule="auto"/>
        <w:rPr>
          <w:rFonts w:cs="Times New Roman"/>
          <w:b/>
          <w:bCs/>
          <w:szCs w:val="24"/>
        </w:rPr>
      </w:pPr>
    </w:p>
    <w:p w14:paraId="7621BA02" w14:textId="77632CFC" w:rsidR="003C3B73" w:rsidRPr="00D4552D" w:rsidRDefault="003C3B73" w:rsidP="00FB5E58">
      <w:pPr>
        <w:spacing w:after="0" w:line="276" w:lineRule="auto"/>
        <w:rPr>
          <w:rFonts w:cs="Times New Roman"/>
          <w:b/>
          <w:bCs/>
          <w:szCs w:val="24"/>
        </w:rPr>
      </w:pPr>
      <w:r>
        <w:rPr>
          <w:rFonts w:cs="Times New Roman"/>
          <w:b/>
          <w:bCs/>
          <w:szCs w:val="24"/>
        </w:rPr>
        <w:t>KESIMPULAN</w:t>
      </w:r>
    </w:p>
    <w:p w14:paraId="10B5BD0E" w14:textId="3A56B680" w:rsidR="00FB5E58" w:rsidRPr="00D4552D" w:rsidRDefault="00750A15" w:rsidP="00870C49">
      <w:pPr>
        <w:pStyle w:val="Isi"/>
        <w:rPr>
          <w:b/>
          <w:bCs/>
        </w:rPr>
      </w:pPr>
      <w:r w:rsidRPr="00750A15">
        <w:t>Jumlah kesimpulan sesuai dengan jumlah tujuan penelitian yang dituliskan di pendahuluan. Penulisan diketik dengan font Times New Roman ukuran 12 dan spasi 1,</w:t>
      </w:r>
      <w:r w:rsidR="00870C49">
        <w:t>15</w:t>
      </w:r>
      <w:r w:rsidRPr="00750A15">
        <w:t>. Kata Bahasa Inggris ditulis dalam format miring (</w:t>
      </w:r>
      <w:r w:rsidRPr="00750A15">
        <w:rPr>
          <w:i/>
          <w:iCs/>
        </w:rPr>
        <w:t>Italic</w:t>
      </w:r>
      <w:r w:rsidRPr="00750A15">
        <w:t>).</w:t>
      </w:r>
      <w:r>
        <w:t xml:space="preserve"> Kesimpulan ditulis dalam bentuk paragra</w:t>
      </w:r>
      <w:r w:rsidR="00DC345F">
        <w:t>f</w:t>
      </w:r>
      <w:r>
        <w:t>.</w:t>
      </w:r>
      <w:r w:rsidR="00C150F6">
        <w:t xml:space="preserve"> </w:t>
      </w:r>
    </w:p>
    <w:p w14:paraId="27228200" w14:textId="60C8FA9E" w:rsidR="00FB5E58" w:rsidRPr="00D4552D" w:rsidRDefault="00C150F6" w:rsidP="00870C49">
      <w:pPr>
        <w:pStyle w:val="Isi"/>
      </w:pPr>
      <w:r>
        <w:t xml:space="preserve">Pada bagian ini dapat ditambahkan </w:t>
      </w:r>
      <w:r w:rsidR="00750A15">
        <w:t xml:space="preserve">saran untuk penelitian ke depan atau saran praktis. </w:t>
      </w:r>
    </w:p>
    <w:p w14:paraId="71E21183" w14:textId="77777777" w:rsidR="000B788C" w:rsidRDefault="000B788C" w:rsidP="00FB5E58">
      <w:pPr>
        <w:spacing w:after="0" w:line="276" w:lineRule="auto"/>
        <w:rPr>
          <w:rFonts w:cs="Times New Roman"/>
          <w:b/>
          <w:bCs/>
          <w:szCs w:val="24"/>
        </w:rPr>
      </w:pPr>
    </w:p>
    <w:p w14:paraId="6D97199F" w14:textId="4429D517" w:rsidR="003C3B73" w:rsidRPr="00D4552D" w:rsidRDefault="003C3B73" w:rsidP="00FB5E58">
      <w:pPr>
        <w:spacing w:after="0" w:line="276" w:lineRule="auto"/>
        <w:rPr>
          <w:rFonts w:cs="Times New Roman"/>
          <w:b/>
          <w:bCs/>
          <w:szCs w:val="24"/>
        </w:rPr>
      </w:pPr>
      <w:r>
        <w:rPr>
          <w:rFonts w:cs="Times New Roman"/>
          <w:b/>
          <w:bCs/>
          <w:szCs w:val="24"/>
        </w:rPr>
        <w:t>UCAPAN TERIMA KASIH</w:t>
      </w:r>
    </w:p>
    <w:p w14:paraId="3711C063" w14:textId="3FAB4AF5" w:rsidR="00FB5E58" w:rsidRPr="00D4552D" w:rsidRDefault="00750A15" w:rsidP="00870C49">
      <w:pPr>
        <w:pStyle w:val="Isi"/>
      </w:pPr>
      <w:r w:rsidRPr="00750A15">
        <w:t>Ucapan terima kasih hanya diberikan kepada pihak-pihak yang telah membantu penelitian penulis, termasuk yang mendanai penelitian</w:t>
      </w:r>
      <w:r>
        <w:t xml:space="preserve"> yang tidak dapat dicantumkan sebagai penulis</w:t>
      </w:r>
      <w:r w:rsidRPr="00750A15">
        <w:t>. Penulisan diketik dengan font Times New Roman ukuran 12 dan spasi 1,</w:t>
      </w:r>
      <w:r w:rsidR="00870C49">
        <w:t>15</w:t>
      </w:r>
      <w:r w:rsidRPr="00750A15">
        <w:t>. Kata Bahasa Inggris ditulis dalam format miring (</w:t>
      </w:r>
      <w:r w:rsidRPr="00750A15">
        <w:rPr>
          <w:i/>
          <w:iCs/>
        </w:rPr>
        <w:t>Italic</w:t>
      </w:r>
      <w:r w:rsidRPr="00750A15">
        <w:t>).</w:t>
      </w:r>
    </w:p>
    <w:p w14:paraId="3F0E57AD" w14:textId="756A7864" w:rsidR="00FB5E58" w:rsidRPr="00D4552D" w:rsidRDefault="003C3B73" w:rsidP="00FB5E58">
      <w:pPr>
        <w:spacing w:after="0" w:line="276" w:lineRule="auto"/>
        <w:rPr>
          <w:rFonts w:cs="Times New Roman"/>
          <w:b/>
          <w:bCs/>
          <w:szCs w:val="24"/>
        </w:rPr>
      </w:pPr>
      <w:r>
        <w:rPr>
          <w:rFonts w:cs="Times New Roman"/>
          <w:b/>
          <w:bCs/>
          <w:szCs w:val="24"/>
        </w:rPr>
        <w:lastRenderedPageBreak/>
        <w:t>DAFTAR PUSTAKA</w:t>
      </w:r>
    </w:p>
    <w:p w14:paraId="7C7CB0C1" w14:textId="77777777" w:rsidR="00750A15" w:rsidRPr="00870C49" w:rsidRDefault="00750A15" w:rsidP="00870C49">
      <w:pPr>
        <w:pStyle w:val="DaftarPustaka"/>
      </w:pPr>
      <w:r w:rsidRPr="00870C49">
        <w:t xml:space="preserve">Cara penulisan daftar pustaka mengacu pada petunjuk penulisan Harvard. </w:t>
      </w:r>
    </w:p>
    <w:p w14:paraId="5695DE30" w14:textId="3AB7AF53" w:rsidR="00750A15" w:rsidRDefault="00750A15" w:rsidP="00870C49">
      <w:pPr>
        <w:pStyle w:val="DaftarPustaka"/>
      </w:pPr>
      <w:r>
        <w:t>Rujukan yang digunakan sebaiknya 80% dari rujukan primer atau jurnal dengan edisi terbaru (</w:t>
      </w:r>
      <w:r w:rsidR="00C150F6">
        <w:t>10</w:t>
      </w:r>
      <w:r>
        <w:t xml:space="preserve"> tahun terakhir). Penulisan diketik dengan font Times New Roman ukuran 10 dan spasi 1,</w:t>
      </w:r>
      <w:r w:rsidR="00870C49">
        <w:t>15</w:t>
      </w:r>
      <w:r>
        <w:t xml:space="preserve">. </w:t>
      </w:r>
    </w:p>
    <w:p w14:paraId="4E79BDDD" w14:textId="599BCD59" w:rsidR="00750A15" w:rsidRDefault="00750A15" w:rsidP="00870C49">
      <w:pPr>
        <w:pStyle w:val="DaftarPustaka"/>
      </w:pPr>
      <w:r>
        <w:t xml:space="preserve">Detail petunjuk penulisan dapat ditemukan pada petunjuk penulisan pada web journal atau pada link berikut https://www.mendeley.com/guides/harvard-citation-guide/ </w:t>
      </w:r>
    </w:p>
    <w:p w14:paraId="4921B203" w14:textId="59344F55" w:rsidR="00B80A91" w:rsidRDefault="00B80A91" w:rsidP="00870C49">
      <w:pPr>
        <w:pStyle w:val="DaftarPustaka"/>
      </w:pPr>
      <w:r>
        <w:t>Akbar</w:t>
      </w:r>
      <w:r w:rsidRPr="00056CB3">
        <w:t xml:space="preserve">, M.J. (2019) ‘Bumi dan segala isinya’, </w:t>
      </w:r>
      <w:r w:rsidRPr="00056CB3">
        <w:rPr>
          <w:i/>
          <w:iCs/>
        </w:rPr>
        <w:t>Prominentia Medical Journal</w:t>
      </w:r>
      <w:r w:rsidRPr="00056CB3">
        <w:t>, 3(1) [online]. Tersedia pada: LINK (diakses pada: 4 Januari 2022).</w:t>
      </w:r>
    </w:p>
    <w:p w14:paraId="5070A640" w14:textId="77777777" w:rsidR="00750A15" w:rsidRDefault="00750A15" w:rsidP="00870C49">
      <w:pPr>
        <w:pStyle w:val="DaftarPustaka"/>
      </w:pPr>
      <w:r>
        <w:t>Mitchell, J.A. and Thomson, M. (2017) A guide to citation.3rd edn. London: London Publishings.</w:t>
      </w:r>
    </w:p>
    <w:p w14:paraId="7CFFAD17" w14:textId="109D08C4" w:rsidR="0018163C" w:rsidRDefault="00750A15" w:rsidP="00870C49">
      <w:pPr>
        <w:pStyle w:val="DaftarPustaka"/>
      </w:pPr>
      <w:r>
        <w:t>Mitchell, J.A. ‘How citation changed the research world</w:t>
      </w:r>
      <w:proofErr w:type="gramStart"/>
      <w:r>
        <w:t>’,</w:t>
      </w:r>
      <w:proofErr w:type="gramEnd"/>
      <w:r>
        <w:t xml:space="preserve"> The Mendeley, 62(9) [online]. </w:t>
      </w:r>
      <w:r w:rsidR="00B80A91">
        <w:t>Tersedia pada</w:t>
      </w:r>
      <w:r>
        <w:t>: https://www.mendeley.com/reference-management/reference-manager (</w:t>
      </w:r>
      <w:r w:rsidR="00B80A91">
        <w:t>Diakses pada</w:t>
      </w:r>
      <w:r>
        <w:t>: 15 November 2016)</w:t>
      </w:r>
    </w:p>
    <w:p w14:paraId="7365F44F" w14:textId="295A61E1" w:rsidR="00B80A91" w:rsidRPr="00D4552D" w:rsidRDefault="00B80A91" w:rsidP="00870C49">
      <w:pPr>
        <w:pStyle w:val="DaftarPustaka"/>
      </w:pPr>
      <w:r w:rsidRPr="00056CB3">
        <w:t xml:space="preserve">Rachman, M.J. dan Gunawan, L. (2019) </w:t>
      </w:r>
      <w:r w:rsidRPr="00056CB3">
        <w:rPr>
          <w:i/>
          <w:iCs/>
        </w:rPr>
        <w:t>Bumi dan segala isinya.</w:t>
      </w:r>
      <w:r w:rsidRPr="00056CB3">
        <w:t xml:space="preserve"> Edisi ke-2. Surabaya: Ciputra Press.</w:t>
      </w:r>
    </w:p>
    <w:sectPr w:rsidR="00B80A91" w:rsidRPr="00D4552D" w:rsidSect="0034733E">
      <w:pgSz w:w="11906" w:h="16838"/>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FEF5A" w14:textId="77777777" w:rsidR="006E2ED4" w:rsidRDefault="006E2ED4" w:rsidP="00D61CA5">
      <w:pPr>
        <w:spacing w:after="0"/>
      </w:pPr>
      <w:r>
        <w:separator/>
      </w:r>
    </w:p>
  </w:endnote>
  <w:endnote w:type="continuationSeparator" w:id="0">
    <w:p w14:paraId="00453954" w14:textId="77777777" w:rsidR="006E2ED4" w:rsidRDefault="006E2ED4" w:rsidP="00D61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6640B" w14:textId="77777777" w:rsidR="006E2ED4" w:rsidRDefault="006E2ED4" w:rsidP="00D61CA5">
      <w:pPr>
        <w:spacing w:after="0"/>
      </w:pPr>
      <w:r>
        <w:separator/>
      </w:r>
    </w:p>
  </w:footnote>
  <w:footnote w:type="continuationSeparator" w:id="0">
    <w:p w14:paraId="6E6C5FF0" w14:textId="77777777" w:rsidR="006E2ED4" w:rsidRDefault="006E2ED4" w:rsidP="00D61C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91DC8"/>
    <w:multiLevelType w:val="hybridMultilevel"/>
    <w:tmpl w:val="687CBE1A"/>
    <w:lvl w:ilvl="0" w:tplc="FFFFFFFF">
      <w:start w:val="1"/>
      <w:numFmt w:val="lowerLetter"/>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 w15:restartNumberingAfterBreak="0">
    <w:nsid w:val="35E13E9E"/>
    <w:multiLevelType w:val="hybridMultilevel"/>
    <w:tmpl w:val="C832C2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A705062"/>
    <w:multiLevelType w:val="hybridMultilevel"/>
    <w:tmpl w:val="6D78FE90"/>
    <w:lvl w:ilvl="0" w:tplc="F4448A12">
      <w:start w:val="150"/>
      <w:numFmt w:val="bullet"/>
      <w:lvlText w:val=""/>
      <w:lvlJc w:val="left"/>
      <w:pPr>
        <w:ind w:left="720" w:hanging="360"/>
      </w:pPr>
      <w:rPr>
        <w:rFonts w:ascii="Wingdings" w:eastAsiaTheme="minorHAnsi" w:hAnsi="Wingdings"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819345856">
    <w:abstractNumId w:val="2"/>
  </w:num>
  <w:num w:numId="2" w16cid:durableId="150606053">
    <w:abstractNumId w:val="1"/>
  </w:num>
  <w:num w:numId="3" w16cid:durableId="1705597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TMyMLA0MjIxMjJW0lEKTi0uzszPAymwrAUAywdRGCwAAAA="/>
  </w:docVars>
  <w:rsids>
    <w:rsidRoot w:val="00FB5E58"/>
    <w:rsid w:val="00001E38"/>
    <w:rsid w:val="00014A55"/>
    <w:rsid w:val="0002318C"/>
    <w:rsid w:val="00036C64"/>
    <w:rsid w:val="0006094C"/>
    <w:rsid w:val="00061694"/>
    <w:rsid w:val="000B788C"/>
    <w:rsid w:val="000E04CA"/>
    <w:rsid w:val="001241A1"/>
    <w:rsid w:val="00125FC8"/>
    <w:rsid w:val="001337AB"/>
    <w:rsid w:val="00152246"/>
    <w:rsid w:val="0018163C"/>
    <w:rsid w:val="002252F1"/>
    <w:rsid w:val="0022766E"/>
    <w:rsid w:val="00230982"/>
    <w:rsid w:val="002349C7"/>
    <w:rsid w:val="0023503D"/>
    <w:rsid w:val="002419FE"/>
    <w:rsid w:val="00264525"/>
    <w:rsid w:val="002940A5"/>
    <w:rsid w:val="002C47CB"/>
    <w:rsid w:val="002E72C8"/>
    <w:rsid w:val="00327E93"/>
    <w:rsid w:val="003318C3"/>
    <w:rsid w:val="0034733E"/>
    <w:rsid w:val="003653DA"/>
    <w:rsid w:val="0037693B"/>
    <w:rsid w:val="003900FF"/>
    <w:rsid w:val="003A0936"/>
    <w:rsid w:val="003C3B73"/>
    <w:rsid w:val="003F4F09"/>
    <w:rsid w:val="00493EA7"/>
    <w:rsid w:val="004C6A6C"/>
    <w:rsid w:val="004D35EC"/>
    <w:rsid w:val="004E1B21"/>
    <w:rsid w:val="004E5C0C"/>
    <w:rsid w:val="00555AC2"/>
    <w:rsid w:val="005A6C68"/>
    <w:rsid w:val="005E1FB7"/>
    <w:rsid w:val="00610BE6"/>
    <w:rsid w:val="00672835"/>
    <w:rsid w:val="00694AB6"/>
    <w:rsid w:val="00696111"/>
    <w:rsid w:val="006B728F"/>
    <w:rsid w:val="006C5686"/>
    <w:rsid w:val="006D74A2"/>
    <w:rsid w:val="006E2ED4"/>
    <w:rsid w:val="006F43C3"/>
    <w:rsid w:val="00700B6A"/>
    <w:rsid w:val="00704E87"/>
    <w:rsid w:val="00750A15"/>
    <w:rsid w:val="00753C17"/>
    <w:rsid w:val="00783077"/>
    <w:rsid w:val="00784FC5"/>
    <w:rsid w:val="007E30F1"/>
    <w:rsid w:val="00813E66"/>
    <w:rsid w:val="008405AD"/>
    <w:rsid w:val="00870C49"/>
    <w:rsid w:val="00884A0E"/>
    <w:rsid w:val="008B4607"/>
    <w:rsid w:val="008C655D"/>
    <w:rsid w:val="00910BA8"/>
    <w:rsid w:val="0092013A"/>
    <w:rsid w:val="00953301"/>
    <w:rsid w:val="00973A5B"/>
    <w:rsid w:val="009B4B9B"/>
    <w:rsid w:val="009B541A"/>
    <w:rsid w:val="009C00C0"/>
    <w:rsid w:val="00A3771C"/>
    <w:rsid w:val="00A521A9"/>
    <w:rsid w:val="00AB5FBE"/>
    <w:rsid w:val="00AC0A91"/>
    <w:rsid w:val="00AC1A83"/>
    <w:rsid w:val="00B027C3"/>
    <w:rsid w:val="00B61832"/>
    <w:rsid w:val="00B70B4A"/>
    <w:rsid w:val="00B80A91"/>
    <w:rsid w:val="00BA26FF"/>
    <w:rsid w:val="00BE1737"/>
    <w:rsid w:val="00BE2043"/>
    <w:rsid w:val="00C00614"/>
    <w:rsid w:val="00C00DEC"/>
    <w:rsid w:val="00C05F98"/>
    <w:rsid w:val="00C150F6"/>
    <w:rsid w:val="00C4007C"/>
    <w:rsid w:val="00C65781"/>
    <w:rsid w:val="00C81008"/>
    <w:rsid w:val="00C9385F"/>
    <w:rsid w:val="00D004BA"/>
    <w:rsid w:val="00D323DA"/>
    <w:rsid w:val="00D4552D"/>
    <w:rsid w:val="00D61CA5"/>
    <w:rsid w:val="00D653F2"/>
    <w:rsid w:val="00DA2BF3"/>
    <w:rsid w:val="00DC345F"/>
    <w:rsid w:val="00DF72E1"/>
    <w:rsid w:val="00E21447"/>
    <w:rsid w:val="00E225A1"/>
    <w:rsid w:val="00E4057B"/>
    <w:rsid w:val="00E60F7A"/>
    <w:rsid w:val="00EB5A90"/>
    <w:rsid w:val="00EC6330"/>
    <w:rsid w:val="00F1527C"/>
    <w:rsid w:val="00F15CD7"/>
    <w:rsid w:val="00F640D2"/>
    <w:rsid w:val="00F76837"/>
    <w:rsid w:val="00F81F94"/>
    <w:rsid w:val="00FB5E58"/>
    <w:rsid w:val="00FD7B4A"/>
    <w:rsid w:val="00FF02CB"/>
    <w:rsid w:val="00FF3F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EDA25"/>
  <w15:chartTrackingRefBased/>
  <w15:docId w15:val="{01E38A73-8FF8-470D-B891-B84A3F774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3C3"/>
    <w:pPr>
      <w:spacing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163C"/>
    <w:rPr>
      <w:color w:val="0000FF"/>
      <w:u w:val="single"/>
    </w:rPr>
  </w:style>
  <w:style w:type="character" w:styleId="UnresolvedMention">
    <w:name w:val="Unresolved Mention"/>
    <w:basedOn w:val="DefaultParagraphFont"/>
    <w:uiPriority w:val="99"/>
    <w:semiHidden/>
    <w:unhideWhenUsed/>
    <w:rsid w:val="0018163C"/>
    <w:rPr>
      <w:color w:val="605E5C"/>
      <w:shd w:val="clear" w:color="auto" w:fill="E1DFDD"/>
    </w:rPr>
  </w:style>
  <w:style w:type="table" w:styleId="TableGrid">
    <w:name w:val="Table Grid"/>
    <w:basedOn w:val="TableNormal"/>
    <w:uiPriority w:val="39"/>
    <w:rsid w:val="00FF3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3FCB"/>
    <w:pPr>
      <w:ind w:left="720"/>
      <w:contextualSpacing/>
    </w:pPr>
  </w:style>
  <w:style w:type="paragraph" w:customStyle="1" w:styleId="Judul">
    <w:name w:val="Judul"/>
    <w:basedOn w:val="Normal"/>
    <w:link w:val="JudulChar"/>
    <w:qFormat/>
    <w:rsid w:val="004E1B21"/>
    <w:pPr>
      <w:spacing w:after="0" w:line="276" w:lineRule="auto"/>
      <w:jc w:val="center"/>
    </w:pPr>
    <w:rPr>
      <w:rFonts w:cs="Times New Roman"/>
      <w:b/>
      <w:bCs/>
      <w:caps/>
      <w:sz w:val="32"/>
      <w:szCs w:val="32"/>
    </w:rPr>
  </w:style>
  <w:style w:type="paragraph" w:customStyle="1" w:styleId="Penulis">
    <w:name w:val="Penulis"/>
    <w:basedOn w:val="Normal"/>
    <w:link w:val="PenulisChar"/>
    <w:qFormat/>
    <w:rsid w:val="00E225A1"/>
    <w:pPr>
      <w:spacing w:after="0" w:line="276" w:lineRule="auto"/>
      <w:jc w:val="center"/>
    </w:pPr>
    <w:rPr>
      <w:rFonts w:cs="Times New Roman"/>
      <w:szCs w:val="24"/>
    </w:rPr>
  </w:style>
  <w:style w:type="character" w:customStyle="1" w:styleId="JudulChar">
    <w:name w:val="Judul Char"/>
    <w:basedOn w:val="DefaultParagraphFont"/>
    <w:link w:val="Judul"/>
    <w:rsid w:val="004E1B21"/>
    <w:rPr>
      <w:rFonts w:ascii="Times New Roman" w:hAnsi="Times New Roman" w:cs="Times New Roman"/>
      <w:b/>
      <w:bCs/>
      <w:caps/>
      <w:sz w:val="32"/>
      <w:szCs w:val="32"/>
    </w:rPr>
  </w:style>
  <w:style w:type="paragraph" w:customStyle="1" w:styleId="Afiliasi">
    <w:name w:val="Afiliasi"/>
    <w:basedOn w:val="Normal"/>
    <w:link w:val="AfiliasiChar"/>
    <w:qFormat/>
    <w:rsid w:val="006C5686"/>
    <w:pPr>
      <w:spacing w:after="0" w:line="276" w:lineRule="auto"/>
      <w:jc w:val="center"/>
    </w:pPr>
    <w:rPr>
      <w:rFonts w:cs="Times New Roman"/>
      <w:sz w:val="20"/>
      <w:szCs w:val="24"/>
    </w:rPr>
  </w:style>
  <w:style w:type="character" w:customStyle="1" w:styleId="PenulisChar">
    <w:name w:val="Penulis Char"/>
    <w:basedOn w:val="DefaultParagraphFont"/>
    <w:link w:val="Penulis"/>
    <w:rsid w:val="00E225A1"/>
    <w:rPr>
      <w:rFonts w:ascii="Times New Roman" w:hAnsi="Times New Roman" w:cs="Times New Roman"/>
      <w:sz w:val="24"/>
      <w:szCs w:val="24"/>
    </w:rPr>
  </w:style>
  <w:style w:type="paragraph" w:customStyle="1" w:styleId="Korespondensi">
    <w:name w:val="Korespondensi"/>
    <w:basedOn w:val="Normal"/>
    <w:link w:val="KorespondensiChar"/>
    <w:qFormat/>
    <w:rsid w:val="00783077"/>
    <w:pPr>
      <w:spacing w:after="0" w:line="276" w:lineRule="auto"/>
      <w:jc w:val="center"/>
    </w:pPr>
    <w:rPr>
      <w:rFonts w:cs="Times New Roman"/>
      <w:sz w:val="20"/>
      <w:szCs w:val="24"/>
    </w:rPr>
  </w:style>
  <w:style w:type="character" w:customStyle="1" w:styleId="AfiliasiChar">
    <w:name w:val="Afiliasi Char"/>
    <w:basedOn w:val="DefaultParagraphFont"/>
    <w:link w:val="Afiliasi"/>
    <w:rsid w:val="006C5686"/>
    <w:rPr>
      <w:rFonts w:ascii="Times New Roman" w:hAnsi="Times New Roman" w:cs="Times New Roman"/>
      <w:sz w:val="20"/>
      <w:szCs w:val="24"/>
    </w:rPr>
  </w:style>
  <w:style w:type="paragraph" w:customStyle="1" w:styleId="Abstrak">
    <w:name w:val="Abstrak"/>
    <w:basedOn w:val="Normal"/>
    <w:link w:val="AbstrakChar"/>
    <w:autoRedefine/>
    <w:qFormat/>
    <w:rsid w:val="00884A0E"/>
    <w:pPr>
      <w:spacing w:after="0" w:line="276" w:lineRule="auto"/>
      <w:jc w:val="both"/>
    </w:pPr>
    <w:rPr>
      <w:rFonts w:cs="Times New Roman"/>
      <w:szCs w:val="24"/>
    </w:rPr>
  </w:style>
  <w:style w:type="character" w:customStyle="1" w:styleId="KorespondensiChar">
    <w:name w:val="Korespondensi Char"/>
    <w:basedOn w:val="DefaultParagraphFont"/>
    <w:link w:val="Korespondensi"/>
    <w:rsid w:val="00783077"/>
    <w:rPr>
      <w:rFonts w:ascii="Times New Roman" w:hAnsi="Times New Roman" w:cs="Times New Roman"/>
      <w:sz w:val="20"/>
      <w:szCs w:val="24"/>
    </w:rPr>
  </w:style>
  <w:style w:type="paragraph" w:customStyle="1" w:styleId="katakunci">
    <w:name w:val="kata kunci"/>
    <w:basedOn w:val="Normal"/>
    <w:link w:val="katakunciChar"/>
    <w:qFormat/>
    <w:rsid w:val="00884A0E"/>
    <w:pPr>
      <w:spacing w:after="0" w:line="276" w:lineRule="auto"/>
      <w:jc w:val="both"/>
    </w:pPr>
  </w:style>
  <w:style w:type="character" w:customStyle="1" w:styleId="AbstrakChar">
    <w:name w:val="Abstrak Char"/>
    <w:basedOn w:val="DefaultParagraphFont"/>
    <w:link w:val="Abstrak"/>
    <w:rsid w:val="00884A0E"/>
    <w:rPr>
      <w:rFonts w:ascii="Times New Roman" w:hAnsi="Times New Roman" w:cs="Times New Roman"/>
      <w:sz w:val="24"/>
      <w:szCs w:val="24"/>
    </w:rPr>
  </w:style>
  <w:style w:type="paragraph" w:customStyle="1" w:styleId="Isi">
    <w:name w:val="Isi"/>
    <w:basedOn w:val="Normal"/>
    <w:link w:val="IsiChar"/>
    <w:qFormat/>
    <w:rsid w:val="00870C49"/>
    <w:pPr>
      <w:spacing w:after="0" w:line="276" w:lineRule="auto"/>
      <w:ind w:firstLine="720"/>
      <w:jc w:val="both"/>
    </w:pPr>
    <w:rPr>
      <w:rFonts w:cs="Times New Roman"/>
      <w:szCs w:val="24"/>
    </w:rPr>
  </w:style>
  <w:style w:type="character" w:customStyle="1" w:styleId="katakunciChar">
    <w:name w:val="kata kunci Char"/>
    <w:basedOn w:val="DefaultParagraphFont"/>
    <w:link w:val="katakunci"/>
    <w:rsid w:val="00884A0E"/>
    <w:rPr>
      <w:rFonts w:ascii="Times New Roman" w:hAnsi="Times New Roman"/>
      <w:sz w:val="24"/>
    </w:rPr>
  </w:style>
  <w:style w:type="paragraph" w:customStyle="1" w:styleId="DaftarPustaka">
    <w:name w:val="Daftar Pustaka"/>
    <w:basedOn w:val="Normal"/>
    <w:link w:val="DaftarPustakaChar"/>
    <w:qFormat/>
    <w:rsid w:val="00870C49"/>
    <w:pPr>
      <w:spacing w:after="0" w:line="276" w:lineRule="auto"/>
      <w:ind w:left="567" w:hanging="567"/>
      <w:jc w:val="both"/>
    </w:pPr>
    <w:rPr>
      <w:rFonts w:cs="Times New Roman"/>
      <w:sz w:val="20"/>
      <w:szCs w:val="20"/>
    </w:rPr>
  </w:style>
  <w:style w:type="character" w:customStyle="1" w:styleId="IsiChar">
    <w:name w:val="Isi Char"/>
    <w:basedOn w:val="DefaultParagraphFont"/>
    <w:link w:val="Isi"/>
    <w:rsid w:val="00870C49"/>
    <w:rPr>
      <w:rFonts w:ascii="Times New Roman" w:hAnsi="Times New Roman" w:cs="Times New Roman"/>
      <w:sz w:val="24"/>
      <w:szCs w:val="24"/>
    </w:rPr>
  </w:style>
  <w:style w:type="character" w:styleId="PlaceholderText">
    <w:name w:val="Placeholder Text"/>
    <w:basedOn w:val="DefaultParagraphFont"/>
    <w:uiPriority w:val="99"/>
    <w:semiHidden/>
    <w:rsid w:val="00610BE6"/>
    <w:rPr>
      <w:color w:val="808080"/>
    </w:rPr>
  </w:style>
  <w:style w:type="character" w:customStyle="1" w:styleId="DaftarPustakaChar">
    <w:name w:val="Daftar Pustaka Char"/>
    <w:basedOn w:val="DefaultParagraphFont"/>
    <w:link w:val="DaftarPustaka"/>
    <w:rsid w:val="00870C49"/>
    <w:rPr>
      <w:rFonts w:ascii="Times New Roman" w:hAnsi="Times New Roman" w:cs="Times New Roman"/>
      <w:sz w:val="20"/>
      <w:szCs w:val="20"/>
    </w:rPr>
  </w:style>
  <w:style w:type="paragraph" w:customStyle="1" w:styleId="JenisArtikel">
    <w:name w:val="Jenis Artikel"/>
    <w:link w:val="JenisArtikelChar"/>
    <w:qFormat/>
    <w:rsid w:val="002940A5"/>
    <w:pPr>
      <w:jc w:val="right"/>
    </w:pPr>
    <w:rPr>
      <w:rFonts w:ascii="Times New Roman" w:hAnsi="Times New Roman" w:cs="Times New Roman"/>
      <w:b/>
      <w:bCs/>
      <w:caps/>
      <w:sz w:val="32"/>
      <w:szCs w:val="32"/>
      <w:u w:val="single"/>
    </w:rPr>
  </w:style>
  <w:style w:type="paragraph" w:customStyle="1" w:styleId="abstract">
    <w:name w:val="abstract"/>
    <w:basedOn w:val="Abstrak"/>
    <w:link w:val="abstractChar"/>
    <w:qFormat/>
    <w:rsid w:val="00870C49"/>
    <w:rPr>
      <w:i/>
      <w:iCs/>
    </w:rPr>
  </w:style>
  <w:style w:type="character" w:customStyle="1" w:styleId="JenisArtikelChar">
    <w:name w:val="Jenis Artikel Char"/>
    <w:basedOn w:val="DefaultParagraphFont"/>
    <w:link w:val="JenisArtikel"/>
    <w:rsid w:val="002940A5"/>
    <w:rPr>
      <w:rFonts w:ascii="Times New Roman" w:hAnsi="Times New Roman" w:cs="Times New Roman"/>
      <w:b/>
      <w:bCs/>
      <w:caps/>
      <w:sz w:val="32"/>
      <w:szCs w:val="32"/>
      <w:u w:val="single"/>
    </w:rPr>
  </w:style>
  <w:style w:type="paragraph" w:customStyle="1" w:styleId="keywords">
    <w:name w:val="keywords"/>
    <w:basedOn w:val="Normal"/>
    <w:link w:val="keywordsChar"/>
    <w:qFormat/>
    <w:rsid w:val="00C05F98"/>
    <w:pPr>
      <w:spacing w:after="0" w:line="276" w:lineRule="auto"/>
      <w:jc w:val="both"/>
    </w:pPr>
    <w:rPr>
      <w:i/>
    </w:rPr>
  </w:style>
  <w:style w:type="character" w:customStyle="1" w:styleId="abstractChar">
    <w:name w:val="abstract Char"/>
    <w:basedOn w:val="AbstrakChar"/>
    <w:link w:val="abstract"/>
    <w:rsid w:val="00870C49"/>
    <w:rPr>
      <w:rFonts w:ascii="Times New Roman" w:hAnsi="Times New Roman" w:cs="Times New Roman"/>
      <w:i/>
      <w:iCs/>
      <w:sz w:val="24"/>
      <w:szCs w:val="24"/>
    </w:rPr>
  </w:style>
  <w:style w:type="paragraph" w:customStyle="1" w:styleId="Judulsubbab">
    <w:name w:val="Judul subbab"/>
    <w:basedOn w:val="Normal"/>
    <w:link w:val="JudulsubbabChar"/>
    <w:qFormat/>
    <w:rsid w:val="001241A1"/>
    <w:pPr>
      <w:spacing w:after="0" w:line="276" w:lineRule="auto"/>
    </w:pPr>
    <w:rPr>
      <w:rFonts w:cs="Times New Roman"/>
      <w:b/>
      <w:bCs/>
      <w:szCs w:val="24"/>
    </w:rPr>
  </w:style>
  <w:style w:type="character" w:customStyle="1" w:styleId="keywordsChar">
    <w:name w:val="keywords Char"/>
    <w:basedOn w:val="DefaultParagraphFont"/>
    <w:link w:val="keywords"/>
    <w:rsid w:val="00C05F98"/>
    <w:rPr>
      <w:rFonts w:ascii="Times New Roman" w:hAnsi="Times New Roman"/>
      <w:i/>
      <w:sz w:val="24"/>
    </w:rPr>
  </w:style>
  <w:style w:type="character" w:customStyle="1" w:styleId="JudulsubbabChar">
    <w:name w:val="Judul subbab Char"/>
    <w:basedOn w:val="DefaultParagraphFont"/>
    <w:link w:val="Judulsubbab"/>
    <w:rsid w:val="001241A1"/>
    <w:rPr>
      <w:rFonts w:ascii="Times New Roman" w:hAnsi="Times New Roman" w:cs="Times New Roman"/>
      <w:b/>
      <w:bCs/>
      <w:sz w:val="24"/>
      <w:szCs w:val="24"/>
    </w:rPr>
  </w:style>
  <w:style w:type="paragraph" w:styleId="Header">
    <w:name w:val="header"/>
    <w:basedOn w:val="Normal"/>
    <w:link w:val="HeaderChar"/>
    <w:uiPriority w:val="99"/>
    <w:unhideWhenUsed/>
    <w:rsid w:val="00D61CA5"/>
    <w:pPr>
      <w:tabs>
        <w:tab w:val="center" w:pos="4513"/>
        <w:tab w:val="right" w:pos="9026"/>
      </w:tabs>
      <w:spacing w:after="0"/>
    </w:pPr>
  </w:style>
  <w:style w:type="character" w:customStyle="1" w:styleId="HeaderChar">
    <w:name w:val="Header Char"/>
    <w:basedOn w:val="DefaultParagraphFont"/>
    <w:link w:val="Header"/>
    <w:uiPriority w:val="99"/>
    <w:rsid w:val="00D61CA5"/>
    <w:rPr>
      <w:rFonts w:ascii="Times New Roman" w:hAnsi="Times New Roman"/>
      <w:sz w:val="24"/>
    </w:rPr>
  </w:style>
  <w:style w:type="paragraph" w:styleId="Footer">
    <w:name w:val="footer"/>
    <w:basedOn w:val="Normal"/>
    <w:link w:val="FooterChar"/>
    <w:uiPriority w:val="99"/>
    <w:unhideWhenUsed/>
    <w:rsid w:val="00D61CA5"/>
    <w:pPr>
      <w:tabs>
        <w:tab w:val="center" w:pos="4513"/>
        <w:tab w:val="right" w:pos="9026"/>
      </w:tabs>
      <w:spacing w:after="0"/>
    </w:pPr>
  </w:style>
  <w:style w:type="character" w:customStyle="1" w:styleId="FooterChar">
    <w:name w:val="Footer Char"/>
    <w:basedOn w:val="DefaultParagraphFont"/>
    <w:link w:val="Footer"/>
    <w:uiPriority w:val="99"/>
    <w:rsid w:val="00D61CA5"/>
    <w:rPr>
      <w:rFonts w:ascii="Times New Roman" w:hAnsi="Times New Roman"/>
      <w:sz w:val="24"/>
    </w:rPr>
  </w:style>
  <w:style w:type="paragraph" w:customStyle="1" w:styleId="konflik">
    <w:name w:val="konflik"/>
    <w:basedOn w:val="Isi"/>
    <w:link w:val="konflikChar"/>
    <w:qFormat/>
    <w:rsid w:val="00E60F7A"/>
    <w:rPr>
      <w:sz w:val="20"/>
    </w:rPr>
  </w:style>
  <w:style w:type="character" w:customStyle="1" w:styleId="konflikChar">
    <w:name w:val="konflik Char"/>
    <w:basedOn w:val="IsiChar"/>
    <w:link w:val="konflik"/>
    <w:rsid w:val="00E60F7A"/>
    <w:rPr>
      <w:rFonts w:ascii="Times New Roman" w:hAnsi="Times New Roman" w:cs="Times New Roman"/>
      <w:sz w:val="20"/>
      <w:szCs w:val="24"/>
    </w:rPr>
  </w:style>
  <w:style w:type="paragraph" w:customStyle="1" w:styleId="JENIS">
    <w:name w:val="JENIS"/>
    <w:basedOn w:val="JenisArtikel"/>
    <w:link w:val="JENISChar"/>
    <w:rsid w:val="002940A5"/>
    <w:rPr>
      <w:rFonts w:cstheme="minorBidi"/>
      <w:bCs w:val="0"/>
      <w:caps w:val="0"/>
      <w:sz w:val="24"/>
      <w:szCs w:val="22"/>
    </w:rPr>
  </w:style>
  <w:style w:type="character" w:customStyle="1" w:styleId="JENISChar">
    <w:name w:val="JENIS Char"/>
    <w:basedOn w:val="JenisArtikelChar"/>
    <w:link w:val="JENIS"/>
    <w:rsid w:val="002940A5"/>
    <w:rPr>
      <w:rFonts w:ascii="Times New Roman" w:hAnsi="Times New Roman" w:cs="Times New Roman"/>
      <w:b/>
      <w:bCs w:val="0"/>
      <w:caps w:val="0"/>
      <w:sz w:val="24"/>
      <w:szCs w:val="32"/>
      <w:u w:val="single"/>
    </w:rPr>
  </w:style>
  <w:style w:type="character" w:customStyle="1" w:styleId="Tanggal">
    <w:name w:val="Tanggal"/>
    <w:basedOn w:val="DefaultParagraphFont"/>
    <w:uiPriority w:val="1"/>
    <w:qFormat/>
    <w:rsid w:val="00C9385F"/>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037822">
      <w:bodyDiv w:val="1"/>
      <w:marLeft w:val="0"/>
      <w:marRight w:val="0"/>
      <w:marTop w:val="0"/>
      <w:marBottom w:val="0"/>
      <w:divBdr>
        <w:top w:val="none" w:sz="0" w:space="0" w:color="auto"/>
        <w:left w:val="none" w:sz="0" w:space="0" w:color="auto"/>
        <w:bottom w:val="none" w:sz="0" w:space="0" w:color="auto"/>
        <w:right w:val="none" w:sz="0" w:space="0" w:color="auto"/>
      </w:divBdr>
    </w:div>
    <w:div w:id="130608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F89D9986004D84B71663E603AF3AD9"/>
        <w:category>
          <w:name w:val="General"/>
          <w:gallery w:val="placeholder"/>
        </w:category>
        <w:types>
          <w:type w:val="bbPlcHdr"/>
        </w:types>
        <w:behaviors>
          <w:behavior w:val="content"/>
        </w:behaviors>
        <w:guid w:val="{1E0FB053-E7A1-42AA-96AF-4E8379AA5453}"/>
      </w:docPartPr>
      <w:docPartBody>
        <w:p w:rsidR="00352862" w:rsidRDefault="00B165BA" w:rsidP="00B165BA">
          <w:pPr>
            <w:pStyle w:val="EEF89D9986004D84B71663E603AF3AD91"/>
          </w:pPr>
          <w:r w:rsidRPr="00A521A9">
            <w:rPr>
              <w:rStyle w:val="PlaceholderText"/>
              <w:rFonts w:cs="Times New Roman"/>
              <w:b/>
              <w:bCs/>
              <w:szCs w:val="24"/>
            </w:rPr>
            <w:t>HASIL/ LAPORAN KASUS (PILIH SESUAI JENIS ARTIKEL)</w:t>
          </w:r>
        </w:p>
      </w:docPartBody>
    </w:docPart>
    <w:docPart>
      <w:docPartPr>
        <w:name w:val="2176D8A0E2F34A1DB6A3F4BA9054A6A0"/>
        <w:category>
          <w:name w:val="General"/>
          <w:gallery w:val="placeholder"/>
        </w:category>
        <w:types>
          <w:type w:val="bbPlcHdr"/>
        </w:types>
        <w:behaviors>
          <w:behavior w:val="content"/>
        </w:behaviors>
        <w:guid w:val="{6C810BBD-00F9-4603-B775-9E87F8448308}"/>
      </w:docPartPr>
      <w:docPartBody>
        <w:p w:rsidR="00F85B3E" w:rsidRDefault="00B165BA" w:rsidP="00B165BA">
          <w:pPr>
            <w:pStyle w:val="2176D8A0E2F34A1DB6A3F4BA9054A6A01"/>
          </w:pPr>
          <w:r w:rsidRPr="00C00DEC">
            <w:rPr>
              <w:rStyle w:val="PlaceholderText"/>
            </w:rPr>
            <w:t>JUDUL MAKSIMAL TERDIRI DARI 15 KATA. SEMUA HURUF DITULIS DENGAN HURUF KAPITAL. AKHIR JUDUL TIDAK PERLU DIBERIKAN TANDA TITIK [.]</w:t>
          </w:r>
        </w:p>
      </w:docPartBody>
    </w:docPart>
    <w:docPart>
      <w:docPartPr>
        <w:name w:val="4A7191DE0DB448548D6D656F566877DB"/>
        <w:category>
          <w:name w:val="General"/>
          <w:gallery w:val="placeholder"/>
        </w:category>
        <w:types>
          <w:type w:val="bbPlcHdr"/>
        </w:types>
        <w:behaviors>
          <w:behavior w:val="content"/>
        </w:behaviors>
        <w:guid w:val="{B752347F-963A-4460-B89F-6D2A57AD45B7}"/>
      </w:docPartPr>
      <w:docPartBody>
        <w:p w:rsidR="00F85B3E" w:rsidRDefault="00B165BA" w:rsidP="00B165BA">
          <w:pPr>
            <w:pStyle w:val="4A7191DE0DB448548D6D656F566877DB1"/>
          </w:pPr>
          <w:r w:rsidRPr="00C00DEC">
            <w:rPr>
              <w:rStyle w:val="PlaceholderText"/>
            </w:rPr>
            <w:t>Antara nama penulis dipisahkan oleh tanda koma [,]. Nomor urut afiliasi diberikan dengan format superscript di akhir setiap nama penulis (jika terdapat penulis yang berbeda afiliasi)</w:t>
          </w:r>
          <w:r>
            <w:rPr>
              <w:rStyle w:val="PlaceholderText"/>
            </w:rPr>
            <w:t xml:space="preserve"> seperti berikut: [John Doe</w:t>
          </w:r>
          <w:r>
            <w:rPr>
              <w:rStyle w:val="PlaceholderText"/>
              <w:vertAlign w:val="superscript"/>
            </w:rPr>
            <w:t>1*</w:t>
          </w:r>
          <w:r>
            <w:rPr>
              <w:rStyle w:val="PlaceholderText"/>
            </w:rPr>
            <w:t>, Jane Doe</w:t>
          </w:r>
          <w:r>
            <w:rPr>
              <w:rStyle w:val="PlaceholderText"/>
              <w:vertAlign w:val="superscript"/>
            </w:rPr>
            <w:t>2</w:t>
          </w:r>
          <w:r>
            <w:rPr>
              <w:rStyle w:val="PlaceholderText"/>
            </w:rPr>
            <w:t>]</w:t>
          </w:r>
          <w:r w:rsidRPr="00C00DEC">
            <w:rPr>
              <w:rStyle w:val="PlaceholderText"/>
            </w:rPr>
            <w:t xml:space="preserve">. </w:t>
          </w:r>
          <w:r>
            <w:rPr>
              <w:rStyle w:val="PlaceholderText"/>
            </w:rPr>
            <w:t>Pemberian tanda bintang [</w:t>
          </w:r>
          <w:r>
            <w:rPr>
              <w:rStyle w:val="PlaceholderText"/>
              <w:vertAlign w:val="superscript"/>
            </w:rPr>
            <w:t>*</w:t>
          </w:r>
          <w:r>
            <w:rPr>
              <w:rStyle w:val="PlaceholderText"/>
            </w:rPr>
            <w:t xml:space="preserve">] di akhir nomor urut afiliasi untuk penulis korespondensi. </w:t>
          </w:r>
          <w:r w:rsidRPr="00C00DEC">
            <w:rPr>
              <w:rStyle w:val="PlaceholderText"/>
            </w:rPr>
            <w:t>Akhir nama penulis tidak perlu diberikan tanda titik [.]</w:t>
          </w:r>
          <w:r>
            <w:rPr>
              <w:rStyle w:val="PlaceholderText"/>
            </w:rPr>
            <w:t xml:space="preserve"> Font Times New Roman ukuran 12</w:t>
          </w:r>
        </w:p>
      </w:docPartBody>
    </w:docPart>
    <w:docPart>
      <w:docPartPr>
        <w:name w:val="70DD0F96124B42EF8BA1087972251F00"/>
        <w:category>
          <w:name w:val="General"/>
          <w:gallery w:val="placeholder"/>
        </w:category>
        <w:types>
          <w:type w:val="bbPlcHdr"/>
        </w:types>
        <w:behaviors>
          <w:behavior w:val="content"/>
        </w:behaviors>
        <w:guid w:val="{CECFD7B9-57CE-4DCF-A152-B833090F988C}"/>
      </w:docPartPr>
      <w:docPartBody>
        <w:p w:rsidR="00F85B3E" w:rsidRDefault="00B165BA" w:rsidP="00B165BA">
          <w:pPr>
            <w:pStyle w:val="70DD0F96124B42EF8BA1087972251F001"/>
          </w:pPr>
          <w:r w:rsidRPr="00C00DEC">
            <w:rPr>
              <w:rStyle w:val="PlaceholderText"/>
            </w:rPr>
            <w:t>Afiliasi penulis ditulis berurutan sesuai dengan urutan nomor afiliasi pada nama penulis. Nomor urut afiliasi dituliskan di awal setiap afiliasi. Afiliasi penulis ditulis dengan format: [</w:t>
          </w:r>
          <w:r w:rsidRPr="00014A55">
            <w:rPr>
              <w:rStyle w:val="PlaceholderText"/>
              <w:vertAlign w:val="superscript"/>
            </w:rPr>
            <w:t>1</w:t>
          </w:r>
          <w:r w:rsidRPr="00C00DEC">
            <w:rPr>
              <w:rStyle w:val="PlaceholderText"/>
            </w:rPr>
            <w:t>Departemen …… Fakultas …… Universitas …… Kota …… Provinsi ……… Indonesia] tanpa tanda koma [,] dan tidak diakhiri dengan tanda titik [.]. Afiliasi selanjutnya diletakkan pada baris setelahnya</w:t>
          </w:r>
          <w:r>
            <w:rPr>
              <w:rStyle w:val="PlaceholderText"/>
            </w:rPr>
            <w:t>. Font Times New Roman ukuran 10</w:t>
          </w:r>
        </w:p>
      </w:docPartBody>
    </w:docPart>
    <w:docPart>
      <w:docPartPr>
        <w:name w:val="9D359B5ABA27453FB0CBAC47BB0DAE1F"/>
        <w:category>
          <w:name w:val="General"/>
          <w:gallery w:val="placeholder"/>
        </w:category>
        <w:types>
          <w:type w:val="bbPlcHdr"/>
        </w:types>
        <w:behaviors>
          <w:behavior w:val="content"/>
        </w:behaviors>
        <w:guid w:val="{CC7356C8-DF8D-4E76-AC92-777917BBFC18}"/>
      </w:docPartPr>
      <w:docPartBody>
        <w:p w:rsidR="00F85B3E" w:rsidRDefault="00B165BA" w:rsidP="00B165BA">
          <w:pPr>
            <w:pStyle w:val="9D359B5ABA27453FB0CBAC47BB0DAE1F1"/>
          </w:pPr>
          <w:r w:rsidRPr="00C00DEC">
            <w:rPr>
              <w:rStyle w:val="PlaceholderText"/>
            </w:rPr>
            <w:t>Korespondensi ditulis dengan format: [Alamat email. Nomor HP aktif yang dapat dihubungi]. Tidak diakhiri dengan tanda titik [.]</w:t>
          </w:r>
          <w:r>
            <w:rPr>
              <w:rStyle w:val="PlaceholderText"/>
            </w:rPr>
            <w:t xml:space="preserve"> Font Times New Roman ukuran 10</w:t>
          </w:r>
        </w:p>
      </w:docPartBody>
    </w:docPart>
    <w:docPart>
      <w:docPartPr>
        <w:name w:val="9A7247217ACE41B693A6674BF823FCE4"/>
        <w:category>
          <w:name w:val="General"/>
          <w:gallery w:val="placeholder"/>
        </w:category>
        <w:types>
          <w:type w:val="bbPlcHdr"/>
        </w:types>
        <w:behaviors>
          <w:behavior w:val="content"/>
        </w:behaviors>
        <w:guid w:val="{739AEAEB-C713-4694-BB46-BDF50BB37B56}"/>
      </w:docPartPr>
      <w:docPartBody>
        <w:p w:rsidR="00645AB5" w:rsidRDefault="00B165BA" w:rsidP="00B165BA">
          <w:pPr>
            <w:pStyle w:val="9A7247217ACE41B693A6674BF823FCE41"/>
          </w:pPr>
          <w:r w:rsidRPr="002940A5">
            <w:rPr>
              <w:rStyle w:val="PlaceholderText"/>
            </w:rPr>
            <w:t>Pilih jenis artikel yang sesuai</w:t>
          </w:r>
        </w:p>
      </w:docPartBody>
    </w:docPart>
    <w:docPart>
      <w:docPartPr>
        <w:name w:val="DefaultPlaceholder_-1854013440"/>
        <w:category>
          <w:name w:val="General"/>
          <w:gallery w:val="placeholder"/>
        </w:category>
        <w:types>
          <w:type w:val="bbPlcHdr"/>
        </w:types>
        <w:behaviors>
          <w:behavior w:val="content"/>
        </w:behaviors>
        <w:guid w:val="{2B95A339-5FFD-4259-B899-84FB0CBADBF2}"/>
      </w:docPartPr>
      <w:docPartBody>
        <w:p w:rsidR="00554D6A" w:rsidRDefault="00EB1107">
          <w:r w:rsidRPr="00D356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58FF"/>
    <w:rsid w:val="00076C61"/>
    <w:rsid w:val="001458FF"/>
    <w:rsid w:val="001E287A"/>
    <w:rsid w:val="002D0AFC"/>
    <w:rsid w:val="00315FE0"/>
    <w:rsid w:val="0032434B"/>
    <w:rsid w:val="00335B04"/>
    <w:rsid w:val="00352862"/>
    <w:rsid w:val="003644A5"/>
    <w:rsid w:val="00554D6A"/>
    <w:rsid w:val="005C6A1E"/>
    <w:rsid w:val="00645AB5"/>
    <w:rsid w:val="00666CEF"/>
    <w:rsid w:val="006A375E"/>
    <w:rsid w:val="006D6B4D"/>
    <w:rsid w:val="006D7E13"/>
    <w:rsid w:val="006F758B"/>
    <w:rsid w:val="007E07B8"/>
    <w:rsid w:val="009476B3"/>
    <w:rsid w:val="00991D7A"/>
    <w:rsid w:val="009D4EAE"/>
    <w:rsid w:val="00B165BA"/>
    <w:rsid w:val="00B40D8F"/>
    <w:rsid w:val="00B90376"/>
    <w:rsid w:val="00C609D9"/>
    <w:rsid w:val="00CC6F77"/>
    <w:rsid w:val="00D32E20"/>
    <w:rsid w:val="00D34455"/>
    <w:rsid w:val="00EB1107"/>
    <w:rsid w:val="00F22FDF"/>
    <w:rsid w:val="00F25BB0"/>
    <w:rsid w:val="00F458FF"/>
    <w:rsid w:val="00F7491A"/>
    <w:rsid w:val="00F85B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5BA"/>
    <w:rPr>
      <w:color w:val="808080"/>
    </w:rPr>
  </w:style>
  <w:style w:type="paragraph" w:styleId="Header">
    <w:name w:val="header"/>
    <w:basedOn w:val="Normal"/>
    <w:link w:val="HeaderChar"/>
    <w:uiPriority w:val="99"/>
    <w:unhideWhenUsed/>
    <w:rsid w:val="00F25BB0"/>
    <w:pPr>
      <w:tabs>
        <w:tab w:val="center" w:pos="4513"/>
        <w:tab w:val="right" w:pos="9026"/>
      </w:tabs>
      <w:spacing w:after="0" w:line="240" w:lineRule="auto"/>
    </w:pPr>
    <w:rPr>
      <w:rFonts w:ascii="Times New Roman" w:eastAsiaTheme="minorHAnsi" w:hAnsi="Times New Roman"/>
      <w:sz w:val="24"/>
      <w:lang w:eastAsia="en-US"/>
    </w:rPr>
  </w:style>
  <w:style w:type="character" w:customStyle="1" w:styleId="HeaderChar">
    <w:name w:val="Header Char"/>
    <w:basedOn w:val="DefaultParagraphFont"/>
    <w:link w:val="Header"/>
    <w:uiPriority w:val="99"/>
    <w:rsid w:val="00F25BB0"/>
    <w:rPr>
      <w:rFonts w:ascii="Times New Roman" w:eastAsiaTheme="minorHAnsi" w:hAnsi="Times New Roman"/>
      <w:sz w:val="24"/>
      <w:lang w:eastAsia="en-US"/>
    </w:rPr>
  </w:style>
  <w:style w:type="paragraph" w:customStyle="1" w:styleId="Judulsubbab">
    <w:name w:val="Judul subbab"/>
    <w:basedOn w:val="Normal"/>
    <w:link w:val="JudulsubbabChar"/>
    <w:qFormat/>
    <w:rsid w:val="006A375E"/>
    <w:pPr>
      <w:spacing w:after="0" w:line="276" w:lineRule="auto"/>
    </w:pPr>
    <w:rPr>
      <w:rFonts w:ascii="Times New Roman" w:eastAsiaTheme="minorHAnsi" w:hAnsi="Times New Roman" w:cs="Times New Roman"/>
      <w:b/>
      <w:bCs/>
      <w:sz w:val="24"/>
      <w:szCs w:val="24"/>
      <w:lang w:eastAsia="en-US"/>
    </w:rPr>
  </w:style>
  <w:style w:type="character" w:customStyle="1" w:styleId="JudulsubbabChar">
    <w:name w:val="Judul subbab Char"/>
    <w:basedOn w:val="DefaultParagraphFont"/>
    <w:link w:val="Judulsubbab"/>
    <w:rsid w:val="006A375E"/>
    <w:rPr>
      <w:rFonts w:ascii="Times New Roman" w:eastAsiaTheme="minorHAnsi" w:hAnsi="Times New Roman" w:cs="Times New Roman"/>
      <w:b/>
      <w:bCs/>
      <w:sz w:val="24"/>
      <w:szCs w:val="24"/>
      <w:lang w:eastAsia="en-US"/>
    </w:rPr>
  </w:style>
  <w:style w:type="paragraph" w:styleId="Footer">
    <w:name w:val="footer"/>
    <w:basedOn w:val="Normal"/>
    <w:link w:val="FooterChar"/>
    <w:uiPriority w:val="99"/>
    <w:unhideWhenUsed/>
    <w:rsid w:val="00F25BB0"/>
    <w:pPr>
      <w:tabs>
        <w:tab w:val="center" w:pos="4513"/>
        <w:tab w:val="right" w:pos="9026"/>
      </w:tabs>
      <w:spacing w:after="0" w:line="240" w:lineRule="auto"/>
    </w:pPr>
    <w:rPr>
      <w:rFonts w:ascii="Times New Roman" w:eastAsiaTheme="minorHAnsi" w:hAnsi="Times New Roman"/>
      <w:sz w:val="24"/>
      <w:lang w:eastAsia="en-US"/>
    </w:rPr>
  </w:style>
  <w:style w:type="character" w:customStyle="1" w:styleId="FooterChar">
    <w:name w:val="Footer Char"/>
    <w:basedOn w:val="DefaultParagraphFont"/>
    <w:link w:val="Footer"/>
    <w:uiPriority w:val="99"/>
    <w:rsid w:val="00F25BB0"/>
    <w:rPr>
      <w:rFonts w:ascii="Times New Roman" w:eastAsiaTheme="minorHAnsi" w:hAnsi="Times New Roman"/>
      <w:sz w:val="24"/>
      <w:lang w:eastAsia="en-US"/>
    </w:rPr>
  </w:style>
  <w:style w:type="paragraph" w:customStyle="1" w:styleId="9A7247217ACE41B693A6674BF823FCE45">
    <w:name w:val="9A7247217ACE41B693A6674BF823FCE45"/>
    <w:rsid w:val="00F22FDF"/>
    <w:pPr>
      <w:jc w:val="right"/>
    </w:pPr>
    <w:rPr>
      <w:rFonts w:ascii="Times New Roman" w:eastAsiaTheme="minorHAnsi" w:hAnsi="Times New Roman" w:cs="Times New Roman"/>
      <w:b/>
      <w:bCs/>
      <w:caps/>
      <w:sz w:val="32"/>
      <w:szCs w:val="32"/>
      <w:u w:val="single"/>
      <w:lang w:eastAsia="en-US"/>
    </w:rPr>
  </w:style>
  <w:style w:type="paragraph" w:customStyle="1" w:styleId="2176D8A0E2F34A1DB6A3F4BA9054A6A05">
    <w:name w:val="2176D8A0E2F34A1DB6A3F4BA9054A6A05"/>
    <w:rsid w:val="00F22FDF"/>
    <w:pPr>
      <w:spacing w:after="0" w:line="276" w:lineRule="auto"/>
      <w:jc w:val="center"/>
    </w:pPr>
    <w:rPr>
      <w:rFonts w:ascii="Times New Roman" w:eastAsiaTheme="minorHAnsi" w:hAnsi="Times New Roman" w:cs="Times New Roman"/>
      <w:b/>
      <w:bCs/>
      <w:caps/>
      <w:sz w:val="32"/>
      <w:szCs w:val="32"/>
      <w:lang w:eastAsia="en-US"/>
    </w:rPr>
  </w:style>
  <w:style w:type="paragraph" w:customStyle="1" w:styleId="4A7191DE0DB448548D6D656F566877DB5">
    <w:name w:val="4A7191DE0DB448548D6D656F566877DB5"/>
    <w:rsid w:val="00F22FDF"/>
    <w:pPr>
      <w:spacing w:line="240" w:lineRule="auto"/>
    </w:pPr>
    <w:rPr>
      <w:rFonts w:ascii="Times New Roman" w:eastAsiaTheme="minorHAnsi" w:hAnsi="Times New Roman"/>
      <w:sz w:val="24"/>
      <w:lang w:eastAsia="en-US"/>
    </w:rPr>
  </w:style>
  <w:style w:type="paragraph" w:customStyle="1" w:styleId="70DD0F96124B42EF8BA1087972251F005">
    <w:name w:val="70DD0F96124B42EF8BA1087972251F005"/>
    <w:rsid w:val="00F22FDF"/>
    <w:pPr>
      <w:spacing w:after="0" w:line="276" w:lineRule="auto"/>
      <w:jc w:val="center"/>
    </w:pPr>
    <w:rPr>
      <w:rFonts w:ascii="Times New Roman" w:eastAsiaTheme="minorHAnsi" w:hAnsi="Times New Roman" w:cs="Times New Roman"/>
      <w:sz w:val="20"/>
      <w:szCs w:val="24"/>
      <w:lang w:eastAsia="en-US"/>
    </w:rPr>
  </w:style>
  <w:style w:type="paragraph" w:customStyle="1" w:styleId="9D359B5ABA27453FB0CBAC47BB0DAE1F5">
    <w:name w:val="9D359B5ABA27453FB0CBAC47BB0DAE1F5"/>
    <w:rsid w:val="00F22FDF"/>
    <w:pPr>
      <w:spacing w:after="0" w:line="276" w:lineRule="auto"/>
      <w:jc w:val="center"/>
    </w:pPr>
    <w:rPr>
      <w:rFonts w:ascii="Times New Roman" w:eastAsiaTheme="minorHAnsi" w:hAnsi="Times New Roman" w:cs="Times New Roman"/>
      <w:sz w:val="20"/>
      <w:szCs w:val="24"/>
      <w:lang w:eastAsia="en-US"/>
    </w:rPr>
  </w:style>
  <w:style w:type="paragraph" w:customStyle="1" w:styleId="5CE5D1F1067749B1B69ED66C9FFEBEFE5">
    <w:name w:val="5CE5D1F1067749B1B69ED66C9FFEBEFE5"/>
    <w:rsid w:val="00F22FDF"/>
    <w:pPr>
      <w:spacing w:line="240" w:lineRule="auto"/>
    </w:pPr>
    <w:rPr>
      <w:rFonts w:ascii="Times New Roman" w:eastAsiaTheme="minorHAnsi" w:hAnsi="Times New Roman"/>
      <w:sz w:val="24"/>
      <w:lang w:eastAsia="en-US"/>
    </w:rPr>
  </w:style>
  <w:style w:type="paragraph" w:customStyle="1" w:styleId="EEF89D9986004D84B71663E603AF3AD95">
    <w:name w:val="EEF89D9986004D84B71663E603AF3AD95"/>
    <w:rsid w:val="00F22FDF"/>
    <w:pPr>
      <w:spacing w:line="240" w:lineRule="auto"/>
    </w:pPr>
    <w:rPr>
      <w:rFonts w:ascii="Times New Roman" w:eastAsiaTheme="minorHAnsi" w:hAnsi="Times New Roman"/>
      <w:sz w:val="24"/>
      <w:lang w:eastAsia="en-US"/>
    </w:rPr>
  </w:style>
  <w:style w:type="paragraph" w:customStyle="1" w:styleId="9A7247217ACE41B693A6674BF823FCE4">
    <w:name w:val="9A7247217ACE41B693A6674BF823FCE4"/>
    <w:rsid w:val="006A375E"/>
    <w:pPr>
      <w:jc w:val="right"/>
    </w:pPr>
    <w:rPr>
      <w:rFonts w:ascii="Times New Roman" w:eastAsiaTheme="minorHAnsi" w:hAnsi="Times New Roman" w:cs="Times New Roman"/>
      <w:b/>
      <w:bCs/>
      <w:caps/>
      <w:sz w:val="32"/>
      <w:szCs w:val="32"/>
      <w:u w:val="single"/>
      <w:lang w:eastAsia="en-US"/>
    </w:rPr>
  </w:style>
  <w:style w:type="paragraph" w:customStyle="1" w:styleId="2176D8A0E2F34A1DB6A3F4BA9054A6A0">
    <w:name w:val="2176D8A0E2F34A1DB6A3F4BA9054A6A0"/>
    <w:rsid w:val="006A375E"/>
    <w:pPr>
      <w:spacing w:after="0" w:line="276" w:lineRule="auto"/>
      <w:jc w:val="center"/>
    </w:pPr>
    <w:rPr>
      <w:rFonts w:ascii="Times New Roman" w:eastAsiaTheme="minorHAnsi" w:hAnsi="Times New Roman" w:cs="Times New Roman"/>
      <w:b/>
      <w:bCs/>
      <w:caps/>
      <w:sz w:val="32"/>
      <w:szCs w:val="32"/>
      <w:lang w:eastAsia="en-US"/>
    </w:rPr>
  </w:style>
  <w:style w:type="paragraph" w:customStyle="1" w:styleId="4A7191DE0DB448548D6D656F566877DB">
    <w:name w:val="4A7191DE0DB448548D6D656F566877DB"/>
    <w:rsid w:val="006A375E"/>
    <w:pPr>
      <w:spacing w:line="240" w:lineRule="auto"/>
    </w:pPr>
    <w:rPr>
      <w:rFonts w:ascii="Times New Roman" w:eastAsiaTheme="minorHAnsi" w:hAnsi="Times New Roman"/>
      <w:sz w:val="24"/>
      <w:lang w:eastAsia="en-US"/>
    </w:rPr>
  </w:style>
  <w:style w:type="paragraph" w:customStyle="1" w:styleId="70DD0F96124B42EF8BA1087972251F00">
    <w:name w:val="70DD0F96124B42EF8BA1087972251F00"/>
    <w:rsid w:val="006A375E"/>
    <w:pPr>
      <w:spacing w:after="0" w:line="276" w:lineRule="auto"/>
      <w:jc w:val="center"/>
    </w:pPr>
    <w:rPr>
      <w:rFonts w:ascii="Times New Roman" w:eastAsiaTheme="minorHAnsi" w:hAnsi="Times New Roman" w:cs="Times New Roman"/>
      <w:sz w:val="20"/>
      <w:szCs w:val="24"/>
      <w:lang w:eastAsia="en-US"/>
    </w:rPr>
  </w:style>
  <w:style w:type="paragraph" w:customStyle="1" w:styleId="9D359B5ABA27453FB0CBAC47BB0DAE1F">
    <w:name w:val="9D359B5ABA27453FB0CBAC47BB0DAE1F"/>
    <w:rsid w:val="006A375E"/>
    <w:pPr>
      <w:spacing w:after="0" w:line="276" w:lineRule="auto"/>
      <w:jc w:val="center"/>
    </w:pPr>
    <w:rPr>
      <w:rFonts w:ascii="Times New Roman" w:eastAsiaTheme="minorHAnsi" w:hAnsi="Times New Roman" w:cs="Times New Roman"/>
      <w:sz w:val="20"/>
      <w:szCs w:val="24"/>
      <w:lang w:eastAsia="en-US"/>
    </w:rPr>
  </w:style>
  <w:style w:type="paragraph" w:customStyle="1" w:styleId="5CE5D1F1067749B1B69ED66C9FFEBEFE">
    <w:name w:val="5CE5D1F1067749B1B69ED66C9FFEBEFE"/>
    <w:rsid w:val="006A375E"/>
    <w:pPr>
      <w:spacing w:line="240" w:lineRule="auto"/>
    </w:pPr>
    <w:rPr>
      <w:rFonts w:ascii="Times New Roman" w:eastAsiaTheme="minorHAnsi" w:hAnsi="Times New Roman"/>
      <w:sz w:val="24"/>
      <w:lang w:eastAsia="en-US"/>
    </w:rPr>
  </w:style>
  <w:style w:type="paragraph" w:customStyle="1" w:styleId="EEF89D9986004D84B71663E603AF3AD9">
    <w:name w:val="EEF89D9986004D84B71663E603AF3AD9"/>
    <w:rsid w:val="006A375E"/>
    <w:pPr>
      <w:spacing w:line="240" w:lineRule="auto"/>
    </w:pPr>
    <w:rPr>
      <w:rFonts w:ascii="Times New Roman" w:eastAsiaTheme="minorHAnsi" w:hAnsi="Times New Roman"/>
      <w:sz w:val="24"/>
      <w:lang w:eastAsia="en-US"/>
    </w:rPr>
  </w:style>
  <w:style w:type="paragraph" w:customStyle="1" w:styleId="9A7247217ACE41B693A6674BF823FCE41">
    <w:name w:val="9A7247217ACE41B693A6674BF823FCE41"/>
    <w:rsid w:val="00B165BA"/>
    <w:pPr>
      <w:jc w:val="right"/>
    </w:pPr>
    <w:rPr>
      <w:rFonts w:ascii="Times New Roman" w:eastAsiaTheme="minorHAnsi" w:hAnsi="Times New Roman" w:cs="Times New Roman"/>
      <w:b/>
      <w:bCs/>
      <w:caps/>
      <w:sz w:val="32"/>
      <w:szCs w:val="32"/>
      <w:u w:val="single"/>
      <w:lang w:eastAsia="en-US"/>
    </w:rPr>
  </w:style>
  <w:style w:type="paragraph" w:customStyle="1" w:styleId="2176D8A0E2F34A1DB6A3F4BA9054A6A01">
    <w:name w:val="2176D8A0E2F34A1DB6A3F4BA9054A6A01"/>
    <w:rsid w:val="00B165BA"/>
    <w:pPr>
      <w:spacing w:after="0" w:line="276" w:lineRule="auto"/>
      <w:jc w:val="center"/>
    </w:pPr>
    <w:rPr>
      <w:rFonts w:ascii="Times New Roman" w:eastAsiaTheme="minorHAnsi" w:hAnsi="Times New Roman" w:cs="Times New Roman"/>
      <w:b/>
      <w:bCs/>
      <w:caps/>
      <w:sz w:val="32"/>
      <w:szCs w:val="32"/>
      <w:lang w:eastAsia="en-US"/>
    </w:rPr>
  </w:style>
  <w:style w:type="paragraph" w:customStyle="1" w:styleId="4A7191DE0DB448548D6D656F566877DB1">
    <w:name w:val="4A7191DE0DB448548D6D656F566877DB1"/>
    <w:rsid w:val="00B165BA"/>
    <w:pPr>
      <w:spacing w:line="240" w:lineRule="auto"/>
    </w:pPr>
    <w:rPr>
      <w:rFonts w:ascii="Times New Roman" w:eastAsiaTheme="minorHAnsi" w:hAnsi="Times New Roman"/>
      <w:sz w:val="24"/>
      <w:lang w:eastAsia="en-US"/>
    </w:rPr>
  </w:style>
  <w:style w:type="paragraph" w:customStyle="1" w:styleId="70DD0F96124B42EF8BA1087972251F001">
    <w:name w:val="70DD0F96124B42EF8BA1087972251F001"/>
    <w:rsid w:val="00B165BA"/>
    <w:pPr>
      <w:spacing w:after="0" w:line="276" w:lineRule="auto"/>
      <w:jc w:val="center"/>
    </w:pPr>
    <w:rPr>
      <w:rFonts w:ascii="Times New Roman" w:eastAsiaTheme="minorHAnsi" w:hAnsi="Times New Roman" w:cs="Times New Roman"/>
      <w:sz w:val="20"/>
      <w:szCs w:val="24"/>
      <w:lang w:eastAsia="en-US"/>
    </w:rPr>
  </w:style>
  <w:style w:type="paragraph" w:customStyle="1" w:styleId="9D359B5ABA27453FB0CBAC47BB0DAE1F1">
    <w:name w:val="9D359B5ABA27453FB0CBAC47BB0DAE1F1"/>
    <w:rsid w:val="00B165BA"/>
    <w:pPr>
      <w:spacing w:after="0" w:line="276" w:lineRule="auto"/>
      <w:jc w:val="center"/>
    </w:pPr>
    <w:rPr>
      <w:rFonts w:ascii="Times New Roman" w:eastAsiaTheme="minorHAnsi" w:hAnsi="Times New Roman" w:cs="Times New Roman"/>
      <w:sz w:val="20"/>
      <w:szCs w:val="24"/>
      <w:lang w:eastAsia="en-US"/>
    </w:rPr>
  </w:style>
  <w:style w:type="paragraph" w:customStyle="1" w:styleId="EEF89D9986004D84B71663E603AF3AD91">
    <w:name w:val="EEF89D9986004D84B71663E603AF3AD91"/>
    <w:rsid w:val="00B165BA"/>
    <w:pPr>
      <w:spacing w:line="240" w:lineRule="auto"/>
    </w:pPr>
    <w:rPr>
      <w:rFonts w:ascii="Times New Roman" w:eastAsiaTheme="minorHAnsi" w:hAnsi="Times New Roman"/>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1C3C9-420B-42B2-A5CF-5FAF7965A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minentia</dc:creator>
  <cp:keywords/>
  <dc:description/>
  <cp:lastModifiedBy>Maria Jessica Rachman</cp:lastModifiedBy>
  <cp:revision>6</cp:revision>
  <dcterms:created xsi:type="dcterms:W3CDTF">2022-05-30T02:43:00Z</dcterms:created>
  <dcterms:modified xsi:type="dcterms:W3CDTF">2023-06-14T04:07:00Z</dcterms:modified>
</cp:coreProperties>
</file>